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0D017B" w14:textId="17515542" w:rsidR="00183BCB" w:rsidRPr="00CC2E35" w:rsidRDefault="00183BCB" w:rsidP="00CC2E35">
      <w:pPr>
        <w:spacing w:after="0" w:line="240" w:lineRule="auto"/>
        <w:ind w:firstLine="360"/>
        <w:jc w:val="right"/>
        <w:rPr>
          <w:rFonts w:ascii="Times New Roman" w:hAnsi="Times New Roman"/>
          <w:sz w:val="28"/>
          <w:szCs w:val="28"/>
        </w:rPr>
      </w:pPr>
      <w:r w:rsidRPr="00CC2E35">
        <w:rPr>
          <w:rFonts w:ascii="Times New Roman" w:hAnsi="Times New Roman"/>
          <w:sz w:val="28"/>
          <w:szCs w:val="28"/>
        </w:rPr>
        <w:t xml:space="preserve">Pielikums </w:t>
      </w:r>
    </w:p>
    <w:p w14:paraId="62FEC0F2" w14:textId="77777777" w:rsidR="00183BCB" w:rsidRPr="00CC2E35" w:rsidRDefault="00183BCB" w:rsidP="00CC2E35">
      <w:pPr>
        <w:spacing w:after="0" w:line="240" w:lineRule="auto"/>
        <w:ind w:firstLine="360"/>
        <w:jc w:val="right"/>
        <w:rPr>
          <w:rFonts w:ascii="Times New Roman" w:hAnsi="Times New Roman"/>
          <w:sz w:val="28"/>
          <w:szCs w:val="28"/>
        </w:rPr>
      </w:pPr>
      <w:r w:rsidRPr="00CC2E35">
        <w:rPr>
          <w:rFonts w:ascii="Times New Roman" w:hAnsi="Times New Roman"/>
          <w:sz w:val="28"/>
          <w:szCs w:val="28"/>
        </w:rPr>
        <w:t xml:space="preserve">Ministru kabineta </w:t>
      </w:r>
    </w:p>
    <w:p w14:paraId="623CE804" w14:textId="54ECCE33" w:rsidR="00183BCB" w:rsidRPr="00CC2E35" w:rsidRDefault="00183BCB" w:rsidP="00CC2E35">
      <w:pPr>
        <w:spacing w:after="0" w:line="240" w:lineRule="auto"/>
        <w:ind w:firstLine="360"/>
        <w:jc w:val="right"/>
        <w:rPr>
          <w:rFonts w:ascii="Times New Roman" w:hAnsi="Times New Roman"/>
          <w:sz w:val="28"/>
          <w:szCs w:val="28"/>
        </w:rPr>
      </w:pPr>
      <w:r w:rsidRPr="00CC2E35">
        <w:rPr>
          <w:rFonts w:ascii="Times New Roman" w:hAnsi="Times New Roman"/>
          <w:sz w:val="28"/>
          <w:szCs w:val="28"/>
        </w:rPr>
        <w:t>201</w:t>
      </w:r>
      <w:r>
        <w:rPr>
          <w:rFonts w:ascii="Times New Roman" w:hAnsi="Times New Roman"/>
          <w:sz w:val="28"/>
          <w:szCs w:val="28"/>
        </w:rPr>
        <w:t>9</w:t>
      </w:r>
      <w:r w:rsidRPr="00CC2E35">
        <w:rPr>
          <w:rFonts w:ascii="Times New Roman" w:hAnsi="Times New Roman"/>
          <w:sz w:val="28"/>
          <w:szCs w:val="28"/>
        </w:rPr>
        <w:t xml:space="preserve">. gada </w:t>
      </w:r>
      <w:r w:rsidR="0043568E" w:rsidRPr="0043568E">
        <w:rPr>
          <w:rFonts w:ascii="Times New Roman" w:hAnsi="Times New Roman" w:cs="Times New Roman"/>
          <w:sz w:val="28"/>
          <w:szCs w:val="28"/>
        </w:rPr>
        <w:t>19. novembr</w:t>
      </w:r>
      <w:r w:rsidR="0043568E" w:rsidRPr="0043568E">
        <w:rPr>
          <w:rFonts w:ascii="Times New Roman" w:hAnsi="Times New Roman" w:cs="Times New Roman"/>
          <w:sz w:val="28"/>
          <w:szCs w:val="28"/>
        </w:rPr>
        <w:t>a</w:t>
      </w:r>
    </w:p>
    <w:p w14:paraId="559DD511" w14:textId="2017BA0B" w:rsidR="00183BCB" w:rsidRPr="00CC2E35" w:rsidRDefault="00183BCB" w:rsidP="00CC2E35">
      <w:pPr>
        <w:spacing w:after="0" w:line="240" w:lineRule="auto"/>
        <w:ind w:firstLine="360"/>
        <w:jc w:val="right"/>
        <w:rPr>
          <w:rFonts w:ascii="Times New Roman" w:hAnsi="Times New Roman"/>
          <w:sz w:val="28"/>
          <w:szCs w:val="28"/>
        </w:rPr>
      </w:pPr>
      <w:r w:rsidRPr="00CC2E35">
        <w:rPr>
          <w:rFonts w:ascii="Times New Roman" w:hAnsi="Times New Roman"/>
          <w:sz w:val="28"/>
          <w:szCs w:val="28"/>
        </w:rPr>
        <w:t>noteikumiem Nr. </w:t>
      </w:r>
      <w:r w:rsidR="0043568E">
        <w:rPr>
          <w:rFonts w:ascii="Times New Roman" w:hAnsi="Times New Roman"/>
          <w:sz w:val="28"/>
          <w:szCs w:val="28"/>
        </w:rPr>
        <w:t>537</w:t>
      </w:r>
      <w:bookmarkStart w:id="0" w:name="_GoBack"/>
      <w:bookmarkEnd w:id="0"/>
    </w:p>
    <w:p w14:paraId="0C7C9721" w14:textId="77777777" w:rsidR="00E61378" w:rsidRPr="00E57FA2" w:rsidRDefault="00E61378" w:rsidP="00BF4222">
      <w:pPr>
        <w:spacing w:after="0" w:line="240" w:lineRule="auto"/>
        <w:jc w:val="right"/>
        <w:outlineLvl w:val="3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</w:p>
    <w:p w14:paraId="66E01EB9" w14:textId="390D8ECD" w:rsidR="00207B25" w:rsidRPr="00A44E7D" w:rsidRDefault="00112F49" w:rsidP="00A44E7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</w:pPr>
      <w:r w:rsidRPr="00A44E7D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>Eiropas Ekonomikas zonas finanšu instrumenta un Norvēģijas finanšu instrumenta 2014.–2021.</w:t>
      </w:r>
      <w:r w:rsidR="00832007" w:rsidRPr="00A44E7D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> </w:t>
      </w:r>
      <w:r w:rsidRPr="00A44E7D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 xml:space="preserve">gada perioda programmas </w:t>
      </w:r>
      <w:r w:rsidR="00183BCB">
        <w:rPr>
          <w:rFonts w:ascii="Times New Roman" w:eastAsia="Times New Roman" w:hAnsi="Times New Roman" w:cs="Times New Roman"/>
          <w:b/>
          <w:sz w:val="28"/>
          <w:szCs w:val="28"/>
          <w:lang w:eastAsia="zh-CN"/>
        </w:rPr>
        <w:t>"</w:t>
      </w:r>
      <w:r w:rsidRPr="00A44E7D">
        <w:rPr>
          <w:rFonts w:ascii="Times New Roman" w:eastAsia="Times New Roman" w:hAnsi="Times New Roman" w:cs="Times New Roman"/>
          <w:b/>
          <w:sz w:val="28"/>
          <w:szCs w:val="28"/>
          <w:lang w:eastAsia="zh-CN"/>
        </w:rPr>
        <w:t>Pētniecība un izglītība</w:t>
      </w:r>
      <w:r w:rsidR="00183BCB">
        <w:rPr>
          <w:rFonts w:ascii="Times New Roman" w:eastAsia="Times New Roman" w:hAnsi="Times New Roman" w:cs="Times New Roman"/>
          <w:b/>
          <w:sz w:val="28"/>
          <w:szCs w:val="28"/>
          <w:lang w:eastAsia="zh-CN"/>
        </w:rPr>
        <w:t>"</w:t>
      </w:r>
      <w:r w:rsidRPr="00A44E7D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 xml:space="preserve"> </w:t>
      </w:r>
      <w:r w:rsidR="00D86694" w:rsidRPr="00A44E7D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 xml:space="preserve">aktivitātes </w:t>
      </w:r>
      <w:r w:rsidR="00183BCB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>"</w:t>
      </w:r>
      <w:r w:rsidR="00D86694" w:rsidRPr="00A44E7D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>I</w:t>
      </w:r>
      <w:r w:rsidRPr="00A44E7D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>novācijas centr</w:t>
      </w:r>
      <w:r w:rsidR="00D86694" w:rsidRPr="00A44E7D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>i</w:t>
      </w:r>
      <w:r w:rsidR="00183BCB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>"</w:t>
      </w:r>
      <w:r w:rsidRPr="00A44E7D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 xml:space="preserve"> </w:t>
      </w:r>
      <w:r w:rsidR="000D1B26" w:rsidRPr="00A44E7D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>sasniedzamie rezultāti</w:t>
      </w:r>
      <w:r w:rsidR="001E55BC" w:rsidRPr="00A44E7D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 xml:space="preserve"> </w:t>
      </w:r>
      <w:r w:rsidR="00A44E7D" w:rsidRPr="00A44E7D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>un iznākumi,</w:t>
      </w:r>
      <w:r w:rsidR="001E55BC" w:rsidRPr="00A44E7D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 xml:space="preserve"> </w:t>
      </w:r>
      <w:r w:rsidR="000D1B26" w:rsidRPr="00A44E7D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 xml:space="preserve">to </w:t>
      </w:r>
      <w:r w:rsidRPr="00A44E7D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>rādītāji</w:t>
      </w:r>
      <w:r w:rsidR="00A44E7D" w:rsidRPr="00A44E7D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 xml:space="preserve">, </w:t>
      </w:r>
      <w:r w:rsidR="00A44E7D" w:rsidRPr="00A44E7D">
        <w:rPr>
          <w:rFonts w:ascii="Times New Roman" w:hAnsi="Times New Roman" w:cs="Times New Roman"/>
          <w:b/>
          <w:sz w:val="28"/>
          <w:szCs w:val="28"/>
          <w:lang w:eastAsia="zh-CN"/>
        </w:rPr>
        <w:t xml:space="preserve">pārbaudes avoti un </w:t>
      </w:r>
      <w:r w:rsidR="00AE1884">
        <w:rPr>
          <w:rFonts w:ascii="Times New Roman" w:hAnsi="Times New Roman" w:cs="Times New Roman"/>
          <w:b/>
          <w:sz w:val="28"/>
          <w:szCs w:val="28"/>
          <w:lang w:eastAsia="zh-CN"/>
        </w:rPr>
        <w:t>pārskatu sniegšanas</w:t>
      </w:r>
      <w:r w:rsidR="00A44E7D" w:rsidRPr="00A44E7D">
        <w:rPr>
          <w:rFonts w:ascii="Times New Roman" w:hAnsi="Times New Roman" w:cs="Times New Roman"/>
          <w:b/>
          <w:sz w:val="28"/>
          <w:szCs w:val="28"/>
          <w:lang w:eastAsia="zh-CN"/>
        </w:rPr>
        <w:t xml:space="preserve"> biežums</w:t>
      </w:r>
    </w:p>
    <w:p w14:paraId="35FB1CFF" w14:textId="77777777" w:rsidR="005A372A" w:rsidRPr="007B11C7" w:rsidRDefault="005A372A" w:rsidP="007B11C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75966353" w14:textId="77777777" w:rsidR="00D307DC" w:rsidRPr="00D307DC" w:rsidRDefault="00D307DC" w:rsidP="00D307D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zh-CN"/>
        </w:rPr>
      </w:pPr>
    </w:p>
    <w:tbl>
      <w:tblPr>
        <w:tblStyle w:val="TableGrid"/>
        <w:tblW w:w="14884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426"/>
        <w:gridCol w:w="1276"/>
        <w:gridCol w:w="2252"/>
        <w:gridCol w:w="2851"/>
        <w:gridCol w:w="1418"/>
        <w:gridCol w:w="1701"/>
        <w:gridCol w:w="1275"/>
        <w:gridCol w:w="1276"/>
        <w:gridCol w:w="1134"/>
        <w:gridCol w:w="1275"/>
      </w:tblGrid>
      <w:tr w:rsidR="0093679E" w:rsidRPr="00567007" w14:paraId="62FA13D8" w14:textId="77777777" w:rsidTr="0093679E">
        <w:trPr>
          <w:trHeight w:val="279"/>
        </w:trPr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E2068F" w14:textId="77777777" w:rsidR="0093679E" w:rsidRDefault="0093679E" w:rsidP="0093679E">
            <w:pPr>
              <w:spacing w:line="240" w:lineRule="auto"/>
              <w:ind w:left="-110" w:right="-10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Nr.</w:t>
            </w:r>
          </w:p>
          <w:p w14:paraId="6E46AF2B" w14:textId="483AC697" w:rsidR="0093679E" w:rsidRPr="00AC43D5" w:rsidRDefault="0093679E" w:rsidP="0093679E">
            <w:pPr>
              <w:spacing w:line="240" w:lineRule="auto"/>
              <w:ind w:left="-110" w:right="-10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p. k.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49654" w14:textId="62AB2B8B" w:rsidR="0093679E" w:rsidRPr="00AC43D5" w:rsidRDefault="0093679E" w:rsidP="009367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Veids</w:t>
            </w:r>
          </w:p>
        </w:tc>
        <w:tc>
          <w:tcPr>
            <w:tcW w:w="2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97BFD2" w14:textId="3EAAB5AE" w:rsidR="0093679E" w:rsidRPr="00AC43D5" w:rsidRDefault="0093679E" w:rsidP="009367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Sasniedzamie programmas rezultāti vai iznākums</w:t>
            </w:r>
          </w:p>
        </w:tc>
        <w:tc>
          <w:tcPr>
            <w:tcW w:w="2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A6DB0A" w14:textId="74DF88A5" w:rsidR="0093679E" w:rsidRPr="00AC43D5" w:rsidRDefault="0093679E" w:rsidP="009367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Rādītāj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1D741" w14:textId="3CEF3236" w:rsidR="0093679E" w:rsidRDefault="0093679E" w:rsidP="009367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Mērvienīb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9E0B1" w14:textId="66A84F95" w:rsidR="0093679E" w:rsidRDefault="0093679E" w:rsidP="009367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Pārbaudes avot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2E033A" w14:textId="4950DE59" w:rsidR="0093679E" w:rsidRPr="00AC43D5" w:rsidRDefault="0093679E" w:rsidP="009367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Pārskatu sniegšanas biežum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7631A" w14:textId="7E738C80" w:rsidR="0093679E" w:rsidRDefault="0093679E" w:rsidP="009367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Sākuma stadij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D827A2" w14:textId="70D106F5" w:rsidR="0093679E" w:rsidRDefault="0093679E" w:rsidP="009367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Sākuma gad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3E6D75" w14:textId="283FFCF6" w:rsidR="0093679E" w:rsidRPr="00AC43D5" w:rsidRDefault="0093679E" w:rsidP="009367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Mērķa vērtība</w:t>
            </w:r>
          </w:p>
        </w:tc>
      </w:tr>
      <w:tr w:rsidR="0093679E" w:rsidRPr="00567007" w14:paraId="23F47E1B" w14:textId="77777777" w:rsidTr="0093679E">
        <w:trPr>
          <w:trHeight w:val="279"/>
        </w:trPr>
        <w:tc>
          <w:tcPr>
            <w:tcW w:w="42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147F23B" w14:textId="043ABA31" w:rsidR="0093679E" w:rsidRPr="00567007" w:rsidRDefault="0093679E" w:rsidP="0093679E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1.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0FE0334" w14:textId="4CD48B67" w:rsidR="0093679E" w:rsidRPr="00567007" w:rsidRDefault="0093679E" w:rsidP="0093679E">
            <w:pPr>
              <w:spacing w:line="240" w:lineRule="auto"/>
              <w:ind w:right="-105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R</w:t>
            </w: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ezultāts </w:t>
            </w:r>
          </w:p>
        </w:tc>
        <w:tc>
          <w:tcPr>
            <w:tcW w:w="225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25C8FB" w14:textId="7A81321A" w:rsidR="0093679E" w:rsidRDefault="0093679E" w:rsidP="00F500E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Veicināta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reģionālo </w:t>
            </w: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zināšanu attīstība STEM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(zinātnes, tehnoloģiju, inženierzinātnes un matemātikas) </w:t>
            </w: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jomā</w:t>
            </w:r>
          </w:p>
          <w:p w14:paraId="3BCDBBE1" w14:textId="72BB14AC" w:rsidR="0093679E" w:rsidRPr="00567007" w:rsidRDefault="0093679E" w:rsidP="0093679E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2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AD8658" w14:textId="030511D3" w:rsidR="0093679E" w:rsidRPr="007C397E" w:rsidRDefault="0093679E" w:rsidP="00F500E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C397E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Izglītojamo</w:t>
            </w:r>
            <w:r w:rsidR="00F500ED" w:rsidRPr="007C397E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 skaits</w:t>
            </w:r>
            <w:r w:rsidRPr="007C397E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, kuri piedalījušies inovāciju centros organizētajās izglītojošās programmās (sadalīts pa dzimumiem, vecuma grupām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ABAB4" w14:textId="69F01342" w:rsidR="0093679E" w:rsidRPr="00567007" w:rsidRDefault="0093679E" w:rsidP="009367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Skait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17CF7" w14:textId="669653F5" w:rsidR="0093679E" w:rsidRPr="00567007" w:rsidRDefault="0093679E" w:rsidP="009367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Līdz</w:t>
            </w:r>
            <w:r w:rsidR="00F500ED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softHyphen/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finansējuma saņēmēja </w:t>
            </w:r>
            <w:r w:rsidR="00F500ED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pārskati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07D57B" w14:textId="31285B94" w:rsidR="0093679E" w:rsidRPr="00567007" w:rsidRDefault="00E210E8" w:rsidP="009367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Katru</w:t>
            </w:r>
            <w:r w:rsidR="0093679E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 gadu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BA513" w14:textId="5BD04F31" w:rsidR="0093679E" w:rsidRPr="00567007" w:rsidRDefault="0093679E" w:rsidP="009367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23ABA" w14:textId="617AEC48" w:rsidR="0093679E" w:rsidRPr="00567007" w:rsidRDefault="0093679E" w:rsidP="009367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N/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959EA9" w14:textId="34754985" w:rsidR="0093679E" w:rsidRPr="00567007" w:rsidRDefault="0093679E" w:rsidP="009367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800</w:t>
            </w:r>
          </w:p>
        </w:tc>
      </w:tr>
      <w:tr w:rsidR="0093679E" w:rsidRPr="00567007" w14:paraId="57CC2061" w14:textId="77777777" w:rsidTr="0093679E">
        <w:trPr>
          <w:trHeight w:val="279"/>
        </w:trPr>
        <w:tc>
          <w:tcPr>
            <w:tcW w:w="426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1398BA0" w14:textId="77777777" w:rsidR="0093679E" w:rsidRPr="00567007" w:rsidRDefault="0093679E" w:rsidP="0093679E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1276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5969AF0" w14:textId="18626140" w:rsidR="0093679E" w:rsidRPr="00567007" w:rsidRDefault="0093679E" w:rsidP="0093679E">
            <w:pPr>
              <w:spacing w:line="240" w:lineRule="auto"/>
              <w:ind w:left="-108" w:right="-105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22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C2CDD1" w14:textId="77777777" w:rsidR="0093679E" w:rsidRPr="00567007" w:rsidRDefault="0093679E" w:rsidP="0093679E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2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5EA2AB" w14:textId="5732C571" w:rsidR="0093679E" w:rsidRPr="00567007" w:rsidRDefault="0093679E" w:rsidP="00F500E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Izglītojam</w:t>
            </w:r>
            <w:r w:rsidR="00F500ED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o</w:t>
            </w:r>
            <w:r w:rsidR="00F500ED"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 daļa</w:t>
            </w: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, kuri paziņojuši par intereses palielināšanos par STEM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 jomām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D0317" w14:textId="179C3BD8" w:rsidR="0093679E" w:rsidRDefault="0093679E" w:rsidP="009367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Procenti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FFC8E" w14:textId="371158F2" w:rsidR="0093679E" w:rsidRDefault="0093679E" w:rsidP="009367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Aptauju rezultāti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93487F" w14:textId="4C7AF99B" w:rsidR="0093679E" w:rsidRPr="00567007" w:rsidRDefault="00E210E8" w:rsidP="009367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Katru</w:t>
            </w:r>
            <w:r w:rsidR="0093679E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 gadu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D16F7" w14:textId="08028B54" w:rsidR="0093679E" w:rsidRPr="00567007" w:rsidRDefault="0093679E" w:rsidP="009367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N/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7E82D" w14:textId="12389C92" w:rsidR="0093679E" w:rsidRPr="00567007" w:rsidRDefault="0093679E" w:rsidP="009367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N/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2CDC1" w14:textId="5A9FA24F" w:rsidR="0093679E" w:rsidRPr="00567007" w:rsidRDefault="0093679E" w:rsidP="009367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≥ 80</w:t>
            </w:r>
            <w:r w:rsidR="00E210E8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 </w:t>
            </w: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%</w:t>
            </w:r>
          </w:p>
        </w:tc>
      </w:tr>
      <w:tr w:rsidR="0093679E" w:rsidRPr="00567007" w14:paraId="02230AE0" w14:textId="77777777" w:rsidTr="0093679E">
        <w:trPr>
          <w:trHeight w:val="279"/>
        </w:trPr>
        <w:tc>
          <w:tcPr>
            <w:tcW w:w="426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087E4D4" w14:textId="77777777" w:rsidR="0093679E" w:rsidRPr="00567007" w:rsidRDefault="0093679E" w:rsidP="0093679E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1276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D031D14" w14:textId="57F65781" w:rsidR="0093679E" w:rsidRPr="00567007" w:rsidRDefault="0093679E" w:rsidP="0093679E">
            <w:pPr>
              <w:spacing w:line="240" w:lineRule="auto"/>
              <w:ind w:left="-108" w:right="-105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22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7F5B11" w14:textId="77777777" w:rsidR="0093679E" w:rsidRPr="00567007" w:rsidRDefault="0093679E" w:rsidP="0093679E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2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D543A3" w14:textId="290C8B0C" w:rsidR="0093679E" w:rsidRPr="00567007" w:rsidRDefault="0093679E" w:rsidP="00F500E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2A24BB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Pedagogu</w:t>
            </w:r>
            <w:r w:rsidR="00F500ED" w:rsidRPr="002A24BB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 daļa</w:t>
            </w:r>
            <w:r w:rsidRPr="002A24BB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, kuri paziņojuši par kompetenču uzlabošanos STEM jomu mācīšanā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311D9" w14:textId="5FB083A4" w:rsidR="0093679E" w:rsidRDefault="0093679E" w:rsidP="009367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Procenti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AA609" w14:textId="792D3B8C" w:rsidR="0093679E" w:rsidRDefault="0093679E" w:rsidP="009367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Aptauju rezultāti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90A15A" w14:textId="6F0CAE09" w:rsidR="0093679E" w:rsidRPr="00567007" w:rsidRDefault="00E210E8" w:rsidP="009367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Katru</w:t>
            </w:r>
            <w:r w:rsidR="0093679E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 gadu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CDF25" w14:textId="64A7BE33" w:rsidR="0093679E" w:rsidRPr="00567007" w:rsidRDefault="0093679E" w:rsidP="009367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N/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16F95" w14:textId="20DB520D" w:rsidR="0093679E" w:rsidRPr="00567007" w:rsidRDefault="0093679E" w:rsidP="009367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N/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D2F0F" w14:textId="392292B5" w:rsidR="0093679E" w:rsidRPr="00567007" w:rsidRDefault="0093679E" w:rsidP="009367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≥ 80</w:t>
            </w:r>
            <w:r w:rsidR="00E210E8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 </w:t>
            </w: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%</w:t>
            </w:r>
          </w:p>
        </w:tc>
      </w:tr>
      <w:tr w:rsidR="0093679E" w:rsidRPr="00567007" w14:paraId="760DE4D5" w14:textId="77777777" w:rsidTr="0093679E">
        <w:trPr>
          <w:trHeight w:val="271"/>
        </w:trPr>
        <w:tc>
          <w:tcPr>
            <w:tcW w:w="426" w:type="dxa"/>
            <w:tcBorders>
              <w:left w:val="single" w:sz="4" w:space="0" w:color="auto"/>
              <w:right w:val="single" w:sz="4" w:space="0" w:color="auto"/>
            </w:tcBorders>
          </w:tcPr>
          <w:p w14:paraId="1F854D61" w14:textId="5D334CB0" w:rsidR="0093679E" w:rsidRPr="00567007" w:rsidRDefault="0093679E" w:rsidP="009367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2.</w:t>
            </w:r>
          </w:p>
        </w:tc>
        <w:tc>
          <w:tcPr>
            <w:tcW w:w="127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1564DE3D" w14:textId="30E40D89" w:rsidR="0093679E" w:rsidRPr="00567007" w:rsidRDefault="0093679E" w:rsidP="0093679E">
            <w:pPr>
              <w:spacing w:line="240" w:lineRule="auto"/>
              <w:ind w:right="-105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I</w:t>
            </w: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znākums</w:t>
            </w:r>
          </w:p>
        </w:tc>
        <w:tc>
          <w:tcPr>
            <w:tcW w:w="225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59AE79BE" w14:textId="754ECE05" w:rsidR="0093679E" w:rsidRPr="00567007" w:rsidRDefault="0093679E" w:rsidP="00F500E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6469D4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Inovācijas centros īstenotās izglītojošā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 un mācību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lastRenderedPageBreak/>
              <w:t xml:space="preserve">metodikas </w:t>
            </w:r>
            <w:r w:rsidRPr="006469D4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programmas</w:t>
            </w:r>
          </w:p>
        </w:tc>
        <w:tc>
          <w:tcPr>
            <w:tcW w:w="2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81459E" w14:textId="4E8D887C" w:rsidR="0093679E" w:rsidRPr="004E37EB" w:rsidRDefault="0093679E" w:rsidP="0093679E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E37EB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lastRenderedPageBreak/>
              <w:t>Inovācijas centros īstenoto izglītojošo programmu skait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A85FA" w14:textId="7BD2C3DC" w:rsidR="0093679E" w:rsidRPr="00567007" w:rsidRDefault="0093679E" w:rsidP="009367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Skait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14B86" w14:textId="616DF5BC" w:rsidR="0093679E" w:rsidRPr="00567007" w:rsidRDefault="0093679E" w:rsidP="009367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Līdz</w:t>
            </w:r>
            <w:r w:rsidR="00F500ED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softHyphen/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finansējuma saņēmēja </w:t>
            </w:r>
            <w:r w:rsidR="00F500ED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pārskati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587ED7" w14:textId="792DC86D" w:rsidR="0093679E" w:rsidRPr="00567007" w:rsidRDefault="0093679E" w:rsidP="009367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Divreiz gadā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6C523" w14:textId="4A57278C" w:rsidR="0093679E" w:rsidRPr="00567007" w:rsidRDefault="0093679E" w:rsidP="009367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46B29" w14:textId="1185B8FE" w:rsidR="0093679E" w:rsidRPr="00567007" w:rsidRDefault="0093679E" w:rsidP="009367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N/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06B9AD" w14:textId="000362FC" w:rsidR="0093679E" w:rsidRPr="00567007" w:rsidRDefault="0093679E" w:rsidP="009367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12</w:t>
            </w:r>
          </w:p>
        </w:tc>
      </w:tr>
      <w:tr w:rsidR="0093679E" w:rsidRPr="00567007" w14:paraId="750784D7" w14:textId="77777777" w:rsidTr="0093679E">
        <w:trPr>
          <w:trHeight w:val="271"/>
        </w:trPr>
        <w:tc>
          <w:tcPr>
            <w:tcW w:w="426" w:type="dxa"/>
            <w:tcBorders>
              <w:left w:val="single" w:sz="4" w:space="0" w:color="auto"/>
              <w:right w:val="single" w:sz="4" w:space="0" w:color="auto"/>
            </w:tcBorders>
          </w:tcPr>
          <w:p w14:paraId="0EA9DA64" w14:textId="77777777" w:rsidR="0093679E" w:rsidRPr="00567007" w:rsidRDefault="0093679E" w:rsidP="009367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127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1138282" w14:textId="29CBE8AC" w:rsidR="0093679E" w:rsidRPr="00567007" w:rsidRDefault="0093679E" w:rsidP="0093679E">
            <w:pPr>
              <w:spacing w:line="240" w:lineRule="auto"/>
              <w:ind w:left="-108" w:right="-105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225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8697C" w14:textId="77777777" w:rsidR="0093679E" w:rsidRPr="00567007" w:rsidRDefault="0093679E" w:rsidP="009367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2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3BF810" w14:textId="3C74CB32" w:rsidR="0093679E" w:rsidRPr="004E37EB" w:rsidRDefault="0093679E" w:rsidP="00F500E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E37EB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Izglītojošajās programmās un darbnīcās iesaistīto pedagogu skaits (</w:t>
            </w:r>
            <w:r w:rsidR="00F500ED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sadalījumā </w:t>
            </w:r>
            <w:r w:rsidRPr="004E37EB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pa dzimumiem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8EC8F" w14:textId="78189289" w:rsidR="0093679E" w:rsidRPr="00567007" w:rsidRDefault="0093679E" w:rsidP="009367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Skait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23E3D" w14:textId="3F9C17C0" w:rsidR="0093679E" w:rsidRPr="00567007" w:rsidRDefault="0093679E" w:rsidP="009367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Līdz</w:t>
            </w:r>
            <w:r w:rsidR="00F500ED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softHyphen/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finansējuma saņēmēja </w:t>
            </w:r>
            <w:r w:rsidR="00F500ED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pārskati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A86BBB" w14:textId="6B128C49" w:rsidR="0093679E" w:rsidRPr="00567007" w:rsidRDefault="0093679E" w:rsidP="009367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Divreiz gadā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FDA90" w14:textId="0C950240" w:rsidR="0093679E" w:rsidRPr="00567007" w:rsidRDefault="0093679E" w:rsidP="009367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A3850" w14:textId="5216AF61" w:rsidR="0093679E" w:rsidRPr="00567007" w:rsidRDefault="0093679E" w:rsidP="009367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N/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39D0AE" w14:textId="6CD5DB40" w:rsidR="0093679E" w:rsidRPr="00567007" w:rsidRDefault="0093679E" w:rsidP="009367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200</w:t>
            </w:r>
          </w:p>
        </w:tc>
      </w:tr>
      <w:tr w:rsidR="0093679E" w:rsidRPr="00567007" w14:paraId="5261D8B9" w14:textId="77777777" w:rsidTr="0093679E">
        <w:trPr>
          <w:trHeight w:val="1775"/>
        </w:trPr>
        <w:tc>
          <w:tcPr>
            <w:tcW w:w="42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6E14AA08" w14:textId="7D661C46" w:rsidR="0093679E" w:rsidRPr="00567007" w:rsidRDefault="0093679E" w:rsidP="0093679E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3.</w:t>
            </w:r>
          </w:p>
        </w:tc>
        <w:tc>
          <w:tcPr>
            <w:tcW w:w="127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3C802005" w14:textId="7EC45E14" w:rsidR="0093679E" w:rsidRPr="00567007" w:rsidRDefault="0093679E" w:rsidP="0093679E">
            <w:pPr>
              <w:spacing w:line="240" w:lineRule="auto"/>
              <w:ind w:right="-105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Divpusējās sadarbības </w:t>
            </w: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rezultāts </w:t>
            </w:r>
          </w:p>
        </w:tc>
        <w:tc>
          <w:tcPr>
            <w:tcW w:w="225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1A5939A8" w14:textId="77777777" w:rsidR="0093679E" w:rsidRPr="00567007" w:rsidRDefault="0093679E" w:rsidP="00F500E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Uzlabota sadarbība starp programmā iesaistītajām saņēmējvalstu un donorvalstu organizācijām </w:t>
            </w:r>
          </w:p>
        </w:tc>
        <w:tc>
          <w:tcPr>
            <w:tcW w:w="2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05B3B3" w14:textId="67A414C1" w:rsidR="0093679E" w:rsidRPr="00567007" w:rsidRDefault="0093679E" w:rsidP="00F500E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Apmierinātības līmenis ar partnerību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 (sadalījumā pa valstu tipiem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CF71C" w14:textId="23EB96F9" w:rsidR="0093679E" w:rsidRDefault="0093679E" w:rsidP="009367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Mērījums </w:t>
            </w:r>
            <w:r w:rsidR="00F500ED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no 1 līdz 7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F8C8A" w14:textId="11E53B3E" w:rsidR="0093679E" w:rsidRDefault="0093679E" w:rsidP="009367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Aptauju rezultāti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BD9C8" w14:textId="6DB420C5" w:rsidR="0093679E" w:rsidRPr="00567007" w:rsidRDefault="00E210E8" w:rsidP="009367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Katru</w:t>
            </w:r>
            <w:r w:rsidR="0093679E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 gadu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6B328" w14:textId="1FEC8366" w:rsidR="0093679E" w:rsidRPr="00567007" w:rsidRDefault="0093679E" w:rsidP="009367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Tiks precizēts</w:t>
            </w:r>
            <w:r w:rsidR="00045ED3" w:rsidRPr="00045ED3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zh-CN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A60BC" w14:textId="48CB5D01" w:rsidR="0093679E" w:rsidRPr="00567007" w:rsidRDefault="0093679E" w:rsidP="009367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Tiks precizēt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6E9BF4" w14:textId="7E62F3B4" w:rsidR="0093679E" w:rsidRPr="00567007" w:rsidRDefault="0093679E" w:rsidP="009367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≥ 4,5 un pieaugums salīdzinā</w:t>
            </w:r>
            <w:r w:rsidR="00E210E8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softHyphen/>
            </w: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jumā ar sākotnējo stāvokli</w:t>
            </w:r>
          </w:p>
        </w:tc>
      </w:tr>
      <w:tr w:rsidR="0093679E" w:rsidRPr="00567007" w14:paraId="7BC615BD" w14:textId="77777777" w:rsidTr="0093679E">
        <w:trPr>
          <w:trHeight w:val="271"/>
        </w:trPr>
        <w:tc>
          <w:tcPr>
            <w:tcW w:w="4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A12804C" w14:textId="77777777" w:rsidR="0093679E" w:rsidRPr="00567007" w:rsidRDefault="0093679E" w:rsidP="0093679E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127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EC41F6E" w14:textId="725C4D68" w:rsidR="0093679E" w:rsidRPr="00567007" w:rsidRDefault="0093679E" w:rsidP="0093679E">
            <w:pPr>
              <w:spacing w:line="240" w:lineRule="auto"/>
              <w:ind w:left="-108" w:right="-105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225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4F679DC" w14:textId="77777777" w:rsidR="0093679E" w:rsidRPr="00567007" w:rsidRDefault="0093679E" w:rsidP="0093679E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2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AD978E" w14:textId="1D24F0F1" w:rsidR="0093679E" w:rsidRPr="00567007" w:rsidRDefault="0093679E" w:rsidP="00F500E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Uzticības līmenis starp sadarbībā iesaistītajām saņēmējvalstu un donorvalstu organizācijām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 (sadalījumā pa valstu tipiem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B305A" w14:textId="7B08BCBE" w:rsidR="0093679E" w:rsidRDefault="0093679E" w:rsidP="009367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Mērījums no 1</w:t>
            </w:r>
            <w:r w:rsidR="00F500ED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 līdz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7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6207C" w14:textId="04C4051D" w:rsidR="0093679E" w:rsidRDefault="0093679E" w:rsidP="009367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Aptauju rezultāti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C09FC" w14:textId="47146C23" w:rsidR="0093679E" w:rsidRPr="00817B49" w:rsidRDefault="00E210E8" w:rsidP="009367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Katru</w:t>
            </w:r>
            <w:r w:rsidR="0093679E" w:rsidRPr="00817B49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 gadu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161F0" w14:textId="18A743C8" w:rsidR="0093679E" w:rsidRPr="00567007" w:rsidRDefault="0093679E" w:rsidP="009367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Tiks precizēts</w:t>
            </w:r>
            <w:r w:rsidR="00045ED3" w:rsidRPr="00045ED3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zh-CN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7E7E7" w14:textId="0E3D6DC5" w:rsidR="0093679E" w:rsidRPr="00567007" w:rsidRDefault="0093679E" w:rsidP="009367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Tiks precizēt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37FBDD" w14:textId="352C4B4F" w:rsidR="0093679E" w:rsidRPr="00567007" w:rsidRDefault="0093679E" w:rsidP="009367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≥ 4,5 un pieaugums salīdzinā</w:t>
            </w:r>
            <w:r w:rsidR="00E210E8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softHyphen/>
            </w: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jumā ar sākotnējo stāvokli</w:t>
            </w:r>
          </w:p>
        </w:tc>
      </w:tr>
      <w:tr w:rsidR="0093679E" w:rsidRPr="00567007" w14:paraId="1B56B57B" w14:textId="77777777" w:rsidTr="0093679E">
        <w:trPr>
          <w:trHeight w:val="271"/>
        </w:trPr>
        <w:tc>
          <w:tcPr>
            <w:tcW w:w="4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BDFC384" w14:textId="77777777" w:rsidR="0093679E" w:rsidRPr="00567007" w:rsidRDefault="0093679E" w:rsidP="0093679E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127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93CE64C" w14:textId="46A0A4D1" w:rsidR="0093679E" w:rsidRPr="00567007" w:rsidRDefault="0093679E" w:rsidP="0093679E">
            <w:pPr>
              <w:spacing w:line="240" w:lineRule="auto"/>
              <w:ind w:left="-108" w:right="-105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225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BEE84" w14:textId="77777777" w:rsidR="0093679E" w:rsidRPr="00567007" w:rsidRDefault="0093679E" w:rsidP="0093679E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2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DA1000" w14:textId="7C27D8CE" w:rsidR="0093679E" w:rsidRPr="00567007" w:rsidRDefault="0093679E" w:rsidP="00F500E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Sadarbībā iesaistīto organizāciju</w:t>
            </w:r>
            <w:r w:rsidR="00F500ED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 daļa</w:t>
            </w: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, kuras izmanto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no di</w:t>
            </w: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vpusējām partnerattiecībām iegūtās zināšana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58390" w14:textId="50532DD1" w:rsidR="0093679E" w:rsidRDefault="0093679E" w:rsidP="009367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Procenti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0F047" w14:textId="2ABED552" w:rsidR="0093679E" w:rsidRDefault="0093679E" w:rsidP="009367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Aptauju rezultāti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4A5DE" w14:textId="19B89E5A" w:rsidR="0093679E" w:rsidRPr="00817B49" w:rsidRDefault="00E210E8" w:rsidP="009367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Katru</w:t>
            </w:r>
            <w:r w:rsidR="0093679E" w:rsidRPr="00817B49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 gadu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DB403" w14:textId="303FF07F" w:rsidR="0093679E" w:rsidRPr="00567007" w:rsidRDefault="0093679E" w:rsidP="009367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N/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68133" w14:textId="65A8D988" w:rsidR="0093679E" w:rsidRPr="00567007" w:rsidRDefault="0093679E" w:rsidP="009367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N/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7C15A3" w14:textId="04066254" w:rsidR="0093679E" w:rsidRPr="00567007" w:rsidRDefault="0093679E" w:rsidP="009367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≥ 50</w:t>
            </w:r>
            <w:r w:rsidR="00E210E8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 </w:t>
            </w: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% un pieaugums salīdzinā</w:t>
            </w:r>
            <w:r w:rsidR="00E210E8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softHyphen/>
            </w: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jumā ar sākotnējo stāvokli</w:t>
            </w:r>
          </w:p>
        </w:tc>
      </w:tr>
      <w:tr w:rsidR="0093679E" w:rsidRPr="00567007" w14:paraId="236A695B" w14:textId="77777777" w:rsidTr="0093679E">
        <w:trPr>
          <w:trHeight w:val="271"/>
        </w:trPr>
        <w:tc>
          <w:tcPr>
            <w:tcW w:w="4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1B7B0" w14:textId="06D6B8D9" w:rsidR="0093679E" w:rsidRPr="00567007" w:rsidRDefault="0093679E" w:rsidP="0093679E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4.</w:t>
            </w:r>
          </w:p>
        </w:tc>
        <w:tc>
          <w:tcPr>
            <w:tcW w:w="127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CEA0D" w14:textId="4E5A2312" w:rsidR="0093679E" w:rsidRPr="00567007" w:rsidRDefault="0093679E" w:rsidP="0093679E">
            <w:pPr>
              <w:spacing w:line="240" w:lineRule="auto"/>
              <w:ind w:right="-105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Divpusējās sadarbības </w:t>
            </w: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iznākums</w:t>
            </w:r>
          </w:p>
        </w:tc>
        <w:tc>
          <w:tcPr>
            <w:tcW w:w="2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2BE1AC" w14:textId="41613031" w:rsidR="0093679E" w:rsidRPr="00567007" w:rsidRDefault="0093679E" w:rsidP="0093679E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Veicināta sadarbība starp donorvalstīm un saņēmējvalsti</w:t>
            </w:r>
          </w:p>
        </w:tc>
        <w:tc>
          <w:tcPr>
            <w:tcW w:w="2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7D3B01" w14:textId="6F432DDF" w:rsidR="0093679E" w:rsidRPr="00567007" w:rsidRDefault="0093679E" w:rsidP="00F500E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Projektu</w:t>
            </w:r>
            <w:r w:rsidR="00F500ED"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 skaits</w:t>
            </w: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, kuru ietvaros noteikta sadarbība ar donor</w:t>
            </w:r>
            <w:r w:rsidR="00F500ED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valsts </w:t>
            </w: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projektu partneri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(sadalījumā pa donorvalstīm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A8A5C" w14:textId="5F5D6821" w:rsidR="0093679E" w:rsidRPr="00567007" w:rsidRDefault="0093679E" w:rsidP="009367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Skaits 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0974A" w14:textId="4463A7A4" w:rsidR="0093679E" w:rsidRPr="00567007" w:rsidRDefault="00F500ED" w:rsidP="00E210E8">
            <w:pPr>
              <w:spacing w:line="240" w:lineRule="auto"/>
              <w:ind w:left="-105" w:right="-109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L</w:t>
            </w:r>
            <w:r w:rsidR="0093679E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īgum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i (kopijas)</w:t>
            </w:r>
            <w:r w:rsidR="0093679E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, kas noslēgti ar līdzfinansējuma saņēmēju</w:t>
            </w:r>
            <w:r w:rsidR="00E210E8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.</w:t>
            </w:r>
            <w:r w:rsidR="0093679E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 </w:t>
            </w:r>
            <w:r w:rsidR="00E210E8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Partnerības </w:t>
            </w:r>
            <w:r w:rsidR="0093679E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līgum</w:t>
            </w:r>
            <w:r w:rsidR="00E210E8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i (kopijas)</w:t>
            </w:r>
            <w:r w:rsidR="0093679E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, kas noslēgti starp līdzfinansējuma saņēmēju un </w:t>
            </w:r>
            <w:r w:rsidR="0093679E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lastRenderedPageBreak/>
              <w:t>projekta partneriem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4D860E" w14:textId="621BA743" w:rsidR="0093679E" w:rsidRPr="00567007" w:rsidRDefault="0093679E" w:rsidP="009367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lastRenderedPageBreak/>
              <w:t xml:space="preserve">Divreiz gadā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4FC3A" w14:textId="59ECAFD9" w:rsidR="0093679E" w:rsidRDefault="0093679E" w:rsidP="009367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BD270" w14:textId="6822F0FF" w:rsidR="0093679E" w:rsidRDefault="0093679E" w:rsidP="009367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N/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1CA81E" w14:textId="1DD738D4" w:rsidR="0093679E" w:rsidRPr="00567007" w:rsidRDefault="0093679E" w:rsidP="0093679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4</w:t>
            </w:r>
          </w:p>
        </w:tc>
      </w:tr>
    </w:tbl>
    <w:p w14:paraId="4CA3BAED" w14:textId="77777777" w:rsidR="00045ED3" w:rsidRDefault="00045ED3" w:rsidP="006B101E">
      <w:pPr>
        <w:pStyle w:val="Body"/>
        <w:spacing w:after="0" w:line="240" w:lineRule="auto"/>
        <w:ind w:firstLine="709"/>
        <w:jc w:val="both"/>
        <w:rPr>
          <w:rFonts w:ascii="Times New Roman" w:hAnsi="Times New Roman" w:cs="Times New Roman"/>
          <w:sz w:val="20"/>
          <w:szCs w:val="20"/>
          <w:lang w:eastAsia="zh-CN"/>
        </w:rPr>
      </w:pPr>
    </w:p>
    <w:p w14:paraId="3267E61A" w14:textId="04B91D3F" w:rsidR="00045ED3" w:rsidRPr="00045ED3" w:rsidRDefault="00045ED3" w:rsidP="006B101E">
      <w:pPr>
        <w:pStyle w:val="Body"/>
        <w:spacing w:after="0" w:line="240" w:lineRule="auto"/>
        <w:ind w:firstLine="709"/>
        <w:jc w:val="both"/>
        <w:rPr>
          <w:rFonts w:ascii="Times New Roman" w:hAnsi="Times New Roman" w:cs="Times New Roman"/>
          <w:sz w:val="20"/>
          <w:szCs w:val="20"/>
          <w:lang w:eastAsia="zh-CN"/>
        </w:rPr>
      </w:pPr>
      <w:r w:rsidRPr="00045ED3">
        <w:rPr>
          <w:rFonts w:ascii="Times New Roman" w:hAnsi="Times New Roman" w:cs="Times New Roman"/>
          <w:sz w:val="20"/>
          <w:szCs w:val="20"/>
          <w:lang w:eastAsia="zh-CN"/>
        </w:rPr>
        <w:t xml:space="preserve">Piezīme. </w:t>
      </w:r>
    </w:p>
    <w:p w14:paraId="5400B60C" w14:textId="005AB1E9" w:rsidR="00183BCB" w:rsidRPr="00045ED3" w:rsidRDefault="00045ED3" w:rsidP="006B101E">
      <w:pPr>
        <w:pStyle w:val="Body"/>
        <w:spacing w:after="0" w:line="240" w:lineRule="auto"/>
        <w:ind w:firstLine="709"/>
        <w:jc w:val="both"/>
        <w:rPr>
          <w:rFonts w:ascii="Times New Roman" w:hAnsi="Times New Roman" w:cs="Times New Roman"/>
          <w:color w:val="auto"/>
          <w:sz w:val="20"/>
          <w:szCs w:val="20"/>
          <w:lang w:val="de-DE"/>
        </w:rPr>
      </w:pPr>
      <w:r w:rsidRPr="00045ED3">
        <w:rPr>
          <w:rFonts w:ascii="Times New Roman" w:hAnsi="Times New Roman" w:cs="Times New Roman"/>
          <w:sz w:val="20"/>
          <w:szCs w:val="20"/>
          <w:vertAlign w:val="superscript"/>
          <w:lang w:eastAsia="zh-CN"/>
        </w:rPr>
        <w:t xml:space="preserve">1 </w:t>
      </w:r>
      <w:r w:rsidRPr="00045ED3">
        <w:rPr>
          <w:rFonts w:ascii="Times New Roman" w:hAnsi="Times New Roman" w:cs="Times New Roman"/>
          <w:sz w:val="20"/>
          <w:szCs w:val="20"/>
          <w:lang w:eastAsia="zh-CN"/>
        </w:rPr>
        <w:t>Bāzes līnijas novērtējumu veiks Finanšu instrumenta birojs.</w:t>
      </w:r>
    </w:p>
    <w:p w14:paraId="11C844F3" w14:textId="77777777" w:rsidR="00183BCB" w:rsidRDefault="00183BCB" w:rsidP="006B101E">
      <w:pPr>
        <w:pStyle w:val="Body"/>
        <w:spacing w:after="0" w:line="240" w:lineRule="auto"/>
        <w:ind w:firstLine="709"/>
        <w:jc w:val="both"/>
        <w:rPr>
          <w:rFonts w:ascii="Times New Roman" w:hAnsi="Times New Roman"/>
          <w:color w:val="auto"/>
          <w:sz w:val="28"/>
          <w:lang w:val="de-DE"/>
        </w:rPr>
      </w:pPr>
    </w:p>
    <w:p w14:paraId="3A54C2DA" w14:textId="77777777" w:rsidR="00183BCB" w:rsidRDefault="00183BCB" w:rsidP="006B101E">
      <w:pPr>
        <w:pStyle w:val="Body"/>
        <w:spacing w:after="0" w:line="240" w:lineRule="auto"/>
        <w:ind w:firstLine="709"/>
        <w:jc w:val="both"/>
        <w:rPr>
          <w:rFonts w:ascii="Times New Roman" w:hAnsi="Times New Roman"/>
          <w:color w:val="auto"/>
          <w:sz w:val="28"/>
          <w:lang w:val="de-DE"/>
        </w:rPr>
      </w:pPr>
    </w:p>
    <w:p w14:paraId="60C3EC86" w14:textId="77777777" w:rsidR="00183BCB" w:rsidRPr="00DE283C" w:rsidRDefault="00183BCB" w:rsidP="00183BCB">
      <w:pPr>
        <w:pStyle w:val="Body"/>
        <w:tabs>
          <w:tab w:val="left" w:pos="7371"/>
        </w:tabs>
        <w:spacing w:after="0" w:line="240" w:lineRule="auto"/>
        <w:ind w:firstLine="709"/>
        <w:jc w:val="both"/>
        <w:rPr>
          <w:rFonts w:ascii="Times New Roman" w:hAnsi="Times New Roman"/>
          <w:color w:val="auto"/>
          <w:sz w:val="28"/>
          <w:lang w:val="de-DE"/>
        </w:rPr>
      </w:pPr>
      <w:r w:rsidRPr="00DE283C">
        <w:rPr>
          <w:rFonts w:ascii="Times New Roman" w:hAnsi="Times New Roman"/>
          <w:color w:val="auto"/>
          <w:sz w:val="28"/>
          <w:lang w:val="de-DE"/>
        </w:rPr>
        <w:t>Izglītības un zinātnes ministre</w:t>
      </w:r>
      <w:r>
        <w:rPr>
          <w:rFonts w:ascii="Times New Roman" w:hAnsi="Times New Roman"/>
          <w:color w:val="auto"/>
          <w:sz w:val="28"/>
          <w:lang w:val="de-DE"/>
        </w:rPr>
        <w:tab/>
      </w:r>
      <w:r w:rsidRPr="00DE283C">
        <w:rPr>
          <w:rFonts w:ascii="Times New Roman" w:hAnsi="Times New Roman"/>
          <w:color w:val="auto"/>
          <w:sz w:val="28"/>
          <w:lang w:val="de-DE"/>
        </w:rPr>
        <w:t>I</w:t>
      </w:r>
      <w:r>
        <w:rPr>
          <w:rFonts w:ascii="Times New Roman" w:hAnsi="Times New Roman"/>
          <w:color w:val="auto"/>
          <w:sz w:val="28"/>
          <w:lang w:val="de-DE"/>
        </w:rPr>
        <w:t>. </w:t>
      </w:r>
      <w:r w:rsidRPr="00DE283C">
        <w:rPr>
          <w:rFonts w:ascii="Times New Roman" w:hAnsi="Times New Roman"/>
          <w:color w:val="auto"/>
          <w:sz w:val="28"/>
          <w:lang w:val="de-DE"/>
        </w:rPr>
        <w:t>Šuplinska</w:t>
      </w:r>
    </w:p>
    <w:p w14:paraId="7111FDEF" w14:textId="5B2C2BA2" w:rsidR="0097048C" w:rsidRPr="00183BCB" w:rsidRDefault="0097048C" w:rsidP="008554ED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val="de-DE" w:eastAsia="zh-CN"/>
        </w:rPr>
      </w:pPr>
    </w:p>
    <w:p w14:paraId="5A47B7ED" w14:textId="77777777" w:rsidR="0097048C" w:rsidRPr="00287884" w:rsidRDefault="0097048C" w:rsidP="00BF4222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</w:p>
    <w:sectPr w:rsidR="0097048C" w:rsidRPr="00287884" w:rsidSect="00183BCB">
      <w:headerReference w:type="default" r:id="rId8"/>
      <w:footerReference w:type="default" r:id="rId9"/>
      <w:footerReference w:type="first" r:id="rId10"/>
      <w:pgSz w:w="16838" w:h="11906" w:orient="landscape"/>
      <w:pgMar w:top="1418" w:right="1134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EEE83F" w14:textId="77777777" w:rsidR="00D734F2" w:rsidRDefault="00D734F2" w:rsidP="002F12A2">
      <w:pPr>
        <w:spacing w:after="0" w:line="240" w:lineRule="auto"/>
      </w:pPr>
      <w:r>
        <w:separator/>
      </w:r>
    </w:p>
  </w:endnote>
  <w:endnote w:type="continuationSeparator" w:id="0">
    <w:p w14:paraId="59198FBB" w14:textId="77777777" w:rsidR="00D734F2" w:rsidRDefault="00D734F2" w:rsidP="002F12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DokChampa">
    <w:altName w:val="DokChampa"/>
    <w:charset w:val="DE"/>
    <w:family w:val="swiss"/>
    <w:pitch w:val="variable"/>
    <w:sig w:usb0="83000003" w:usb1="00000000" w:usb2="00000000" w:usb3="00000000" w:csb0="00010001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8EDD23" w14:textId="6EE9BD52" w:rsidR="00183BCB" w:rsidRPr="00183BCB" w:rsidRDefault="00183BCB">
    <w:pPr>
      <w:pStyle w:val="Footer"/>
      <w:rPr>
        <w:rFonts w:ascii="Times New Roman" w:hAnsi="Times New Roman" w:cs="Times New Roman"/>
        <w:sz w:val="16"/>
        <w:szCs w:val="16"/>
      </w:rPr>
    </w:pPr>
    <w:r w:rsidRPr="00183BCB">
      <w:rPr>
        <w:rFonts w:ascii="Times New Roman" w:hAnsi="Times New Roman" w:cs="Times New Roman"/>
        <w:sz w:val="16"/>
        <w:szCs w:val="16"/>
      </w:rPr>
      <w:t>N2109_9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5C1833" w14:textId="21F60E6E" w:rsidR="00183BCB" w:rsidRPr="00183BCB" w:rsidRDefault="00183BCB">
    <w:pPr>
      <w:pStyle w:val="Footer"/>
      <w:rPr>
        <w:rFonts w:ascii="Times New Roman" w:hAnsi="Times New Roman" w:cs="Times New Roman"/>
        <w:sz w:val="16"/>
        <w:szCs w:val="16"/>
      </w:rPr>
    </w:pPr>
    <w:r w:rsidRPr="00183BCB">
      <w:rPr>
        <w:rFonts w:ascii="Times New Roman" w:hAnsi="Times New Roman" w:cs="Times New Roman"/>
        <w:sz w:val="16"/>
        <w:szCs w:val="16"/>
      </w:rPr>
      <w:t>N2109_9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31854F" w14:textId="77777777" w:rsidR="00D734F2" w:rsidRDefault="00D734F2" w:rsidP="002F12A2">
      <w:pPr>
        <w:spacing w:after="0" w:line="240" w:lineRule="auto"/>
      </w:pPr>
      <w:r>
        <w:separator/>
      </w:r>
    </w:p>
  </w:footnote>
  <w:footnote w:type="continuationSeparator" w:id="0">
    <w:p w14:paraId="4D399898" w14:textId="77777777" w:rsidR="00D734F2" w:rsidRDefault="00D734F2" w:rsidP="002F12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4"/>
        <w:szCs w:val="24"/>
      </w:rPr>
      <w:id w:val="13083179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3883A57" w14:textId="63BDD01E" w:rsidR="004C6F32" w:rsidRPr="004C6F32" w:rsidRDefault="004C6F32">
        <w:pPr>
          <w:pStyle w:val="Head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4C6F32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4C6F32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4C6F32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1E3469">
          <w:rPr>
            <w:rFonts w:ascii="Times New Roman" w:hAnsi="Times New Roman" w:cs="Times New Roman"/>
            <w:noProof/>
            <w:sz w:val="24"/>
            <w:szCs w:val="24"/>
          </w:rPr>
          <w:t>3</w:t>
        </w:r>
        <w:r w:rsidRPr="004C6F32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020D1B94" w14:textId="77777777" w:rsidR="004C6F32" w:rsidRDefault="004C6F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7546A"/>
    <w:multiLevelType w:val="multilevel"/>
    <w:tmpl w:val="7854B042"/>
    <w:lvl w:ilvl="0">
      <w:start w:val="31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685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5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2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9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9440" w:hanging="2160"/>
      </w:pPr>
      <w:rPr>
        <w:rFonts w:hint="default"/>
      </w:rPr>
    </w:lvl>
  </w:abstractNum>
  <w:abstractNum w:abstractNumId="1" w15:restartNumberingAfterBreak="0">
    <w:nsid w:val="018F6980"/>
    <w:multiLevelType w:val="multilevel"/>
    <w:tmpl w:val="918E6098"/>
    <w:lvl w:ilvl="0">
      <w:start w:val="1"/>
      <w:numFmt w:val="decimal"/>
      <w:lvlText w:val="%1."/>
      <w:lvlJc w:val="left"/>
      <w:pPr>
        <w:ind w:left="1494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2138" w:hanging="720"/>
      </w:pPr>
    </w:lvl>
    <w:lvl w:ilvl="2">
      <w:start w:val="1"/>
      <w:numFmt w:val="decimal"/>
      <w:isLgl/>
      <w:lvlText w:val="%1.%2.%3."/>
      <w:lvlJc w:val="left"/>
      <w:pPr>
        <w:ind w:left="1669" w:hanging="720"/>
      </w:pPr>
    </w:lvl>
    <w:lvl w:ilvl="3">
      <w:start w:val="1"/>
      <w:numFmt w:val="decimal"/>
      <w:isLgl/>
      <w:lvlText w:val="%1.%2.%3.%4."/>
      <w:lvlJc w:val="left"/>
      <w:pPr>
        <w:ind w:left="2389" w:hanging="1080"/>
      </w:pPr>
    </w:lvl>
    <w:lvl w:ilvl="4">
      <w:start w:val="1"/>
      <w:numFmt w:val="decimal"/>
      <w:isLgl/>
      <w:lvlText w:val="%1.%2.%3.%4.%5."/>
      <w:lvlJc w:val="left"/>
      <w:pPr>
        <w:ind w:left="2749" w:hanging="1080"/>
      </w:pPr>
    </w:lvl>
    <w:lvl w:ilvl="5">
      <w:start w:val="1"/>
      <w:numFmt w:val="decimal"/>
      <w:isLgl/>
      <w:lvlText w:val="%1.%2.%3.%4.%5.%6."/>
      <w:lvlJc w:val="left"/>
      <w:pPr>
        <w:ind w:left="3469" w:hanging="1440"/>
      </w:pPr>
    </w:lvl>
    <w:lvl w:ilvl="6">
      <w:start w:val="1"/>
      <w:numFmt w:val="decimal"/>
      <w:isLgl/>
      <w:lvlText w:val="%1.%2.%3.%4.%5.%6.%7."/>
      <w:lvlJc w:val="left"/>
      <w:pPr>
        <w:ind w:left="4189" w:hanging="1800"/>
      </w:pPr>
    </w:lvl>
    <w:lvl w:ilvl="7">
      <w:start w:val="1"/>
      <w:numFmt w:val="decimal"/>
      <w:isLgl/>
      <w:lvlText w:val="%1.%2.%3.%4.%5.%6.%7.%8."/>
      <w:lvlJc w:val="left"/>
      <w:pPr>
        <w:ind w:left="4549" w:hanging="1800"/>
      </w:pPr>
    </w:lvl>
    <w:lvl w:ilvl="8">
      <w:start w:val="1"/>
      <w:numFmt w:val="decimal"/>
      <w:isLgl/>
      <w:lvlText w:val="%1.%2.%3.%4.%5.%6.%7.%8.%9."/>
      <w:lvlJc w:val="left"/>
      <w:pPr>
        <w:ind w:left="5269" w:hanging="2160"/>
      </w:pPr>
    </w:lvl>
  </w:abstractNum>
  <w:abstractNum w:abstractNumId="2" w15:restartNumberingAfterBreak="0">
    <w:nsid w:val="0A853CB3"/>
    <w:multiLevelType w:val="hybridMultilevel"/>
    <w:tmpl w:val="305A7634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>
      <w:start w:val="1"/>
      <w:numFmt w:val="lowerLetter"/>
      <w:lvlText w:val="%2."/>
      <w:lvlJc w:val="left"/>
      <w:pPr>
        <w:ind w:left="1440" w:hanging="360"/>
      </w:pPr>
    </w:lvl>
    <w:lvl w:ilvl="2" w:tplc="0426001B">
      <w:start w:val="1"/>
      <w:numFmt w:val="lowerRoman"/>
      <w:lvlText w:val="%3."/>
      <w:lvlJc w:val="right"/>
      <w:pPr>
        <w:ind w:left="2160" w:hanging="180"/>
      </w:pPr>
    </w:lvl>
    <w:lvl w:ilvl="3" w:tplc="0426000F">
      <w:start w:val="1"/>
      <w:numFmt w:val="decimal"/>
      <w:lvlText w:val="%4."/>
      <w:lvlJc w:val="left"/>
      <w:pPr>
        <w:ind w:left="2880" w:hanging="360"/>
      </w:pPr>
    </w:lvl>
    <w:lvl w:ilvl="4" w:tplc="04260019">
      <w:start w:val="1"/>
      <w:numFmt w:val="lowerLetter"/>
      <w:lvlText w:val="%5."/>
      <w:lvlJc w:val="left"/>
      <w:pPr>
        <w:ind w:left="3600" w:hanging="360"/>
      </w:pPr>
    </w:lvl>
    <w:lvl w:ilvl="5" w:tplc="0426001B">
      <w:start w:val="1"/>
      <w:numFmt w:val="lowerRoman"/>
      <w:lvlText w:val="%6."/>
      <w:lvlJc w:val="right"/>
      <w:pPr>
        <w:ind w:left="4320" w:hanging="180"/>
      </w:pPr>
    </w:lvl>
    <w:lvl w:ilvl="6" w:tplc="0426000F">
      <w:start w:val="1"/>
      <w:numFmt w:val="decimal"/>
      <w:lvlText w:val="%7."/>
      <w:lvlJc w:val="left"/>
      <w:pPr>
        <w:ind w:left="5040" w:hanging="360"/>
      </w:pPr>
    </w:lvl>
    <w:lvl w:ilvl="7" w:tplc="04260019">
      <w:start w:val="1"/>
      <w:numFmt w:val="lowerLetter"/>
      <w:lvlText w:val="%8."/>
      <w:lvlJc w:val="left"/>
      <w:pPr>
        <w:ind w:left="5760" w:hanging="360"/>
      </w:pPr>
    </w:lvl>
    <w:lvl w:ilvl="8" w:tplc="0426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5B0741"/>
    <w:multiLevelType w:val="hybridMultilevel"/>
    <w:tmpl w:val="5AD61C58"/>
    <w:lvl w:ilvl="0" w:tplc="2F1EE6F2">
      <w:start w:val="28"/>
      <w:numFmt w:val="decimal"/>
      <w:lvlText w:val="%1."/>
      <w:lvlJc w:val="left"/>
      <w:pPr>
        <w:ind w:left="517" w:hanging="375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0D9961C2"/>
    <w:multiLevelType w:val="multilevel"/>
    <w:tmpl w:val="319A5F94"/>
    <w:lvl w:ilvl="0">
      <w:start w:val="29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943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55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33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2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504" w:hanging="2160"/>
      </w:pPr>
      <w:rPr>
        <w:rFonts w:hint="default"/>
      </w:rPr>
    </w:lvl>
  </w:abstractNum>
  <w:abstractNum w:abstractNumId="5" w15:restartNumberingAfterBreak="0">
    <w:nsid w:val="0FDA5E37"/>
    <w:multiLevelType w:val="hybridMultilevel"/>
    <w:tmpl w:val="12742D94"/>
    <w:lvl w:ilvl="0" w:tplc="5BAA0B9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CB3566"/>
    <w:multiLevelType w:val="multilevel"/>
    <w:tmpl w:val="A0509DF2"/>
    <w:lvl w:ilvl="0">
      <w:start w:val="23"/>
      <w:numFmt w:val="decimal"/>
      <w:lvlText w:val="%1."/>
      <w:lvlJc w:val="left"/>
      <w:pPr>
        <w:ind w:left="967" w:hanging="825"/>
      </w:pPr>
      <w:rPr>
        <w:rFonts w:eastAsiaTheme="minorHAnsi" w:hint="default"/>
      </w:rPr>
    </w:lvl>
    <w:lvl w:ilvl="1">
      <w:start w:val="3"/>
      <w:numFmt w:val="decimal"/>
      <w:lvlText w:val="%1.%2."/>
      <w:lvlJc w:val="left"/>
      <w:pPr>
        <w:ind w:left="1534" w:hanging="825"/>
      </w:pPr>
      <w:rPr>
        <w:rFonts w:eastAsiaTheme="minorHAnsi" w:hint="default"/>
      </w:rPr>
    </w:lvl>
    <w:lvl w:ilvl="2">
      <w:start w:val="1"/>
      <w:numFmt w:val="decimal"/>
      <w:lvlText w:val="%1.%2.%3."/>
      <w:lvlJc w:val="left"/>
      <w:pPr>
        <w:ind w:left="2059" w:hanging="825"/>
      </w:pPr>
      <w:rPr>
        <w:rFonts w:eastAsiaTheme="minorHAnsi" w:hint="default"/>
      </w:rPr>
    </w:lvl>
    <w:lvl w:ilvl="3">
      <w:start w:val="1"/>
      <w:numFmt w:val="decimal"/>
      <w:lvlText w:val="%1.%2.%3.%4."/>
      <w:lvlJc w:val="left"/>
      <w:pPr>
        <w:ind w:left="2931" w:hanging="1080"/>
      </w:pPr>
      <w:rPr>
        <w:rFonts w:eastAsiaTheme="minorHAnsi" w:hint="default"/>
      </w:rPr>
    </w:lvl>
    <w:lvl w:ilvl="4">
      <w:start w:val="1"/>
      <w:numFmt w:val="decimal"/>
      <w:lvlText w:val="%1.%2.%3.%4.%5."/>
      <w:lvlJc w:val="left"/>
      <w:pPr>
        <w:ind w:left="3548" w:hanging="1080"/>
      </w:pPr>
      <w:rPr>
        <w:rFonts w:eastAsiaTheme="minorHAnsi" w:hint="default"/>
      </w:rPr>
    </w:lvl>
    <w:lvl w:ilvl="5">
      <w:start w:val="1"/>
      <w:numFmt w:val="decimal"/>
      <w:lvlText w:val="%1.%2.%3.%4.%5.%6."/>
      <w:lvlJc w:val="left"/>
      <w:pPr>
        <w:ind w:left="4525" w:hanging="1440"/>
      </w:pPr>
      <w:rPr>
        <w:rFonts w:eastAsiaTheme="minorHAnsi" w:hint="default"/>
      </w:rPr>
    </w:lvl>
    <w:lvl w:ilvl="6">
      <w:start w:val="1"/>
      <w:numFmt w:val="decimal"/>
      <w:lvlText w:val="%1.%2.%3.%4.%5.%6.%7."/>
      <w:lvlJc w:val="left"/>
      <w:pPr>
        <w:ind w:left="5502" w:hanging="1800"/>
      </w:pPr>
      <w:rPr>
        <w:rFonts w:eastAsiaTheme="minorHAnsi" w:hint="default"/>
      </w:rPr>
    </w:lvl>
    <w:lvl w:ilvl="7">
      <w:start w:val="1"/>
      <w:numFmt w:val="decimal"/>
      <w:lvlText w:val="%1.%2.%3.%4.%5.%6.%7.%8."/>
      <w:lvlJc w:val="left"/>
      <w:pPr>
        <w:ind w:left="6119" w:hanging="1800"/>
      </w:pPr>
      <w:rPr>
        <w:rFonts w:eastAsiaTheme="minorHAnsi" w:hint="default"/>
      </w:rPr>
    </w:lvl>
    <w:lvl w:ilvl="8">
      <w:start w:val="1"/>
      <w:numFmt w:val="decimal"/>
      <w:lvlText w:val="%1.%2.%3.%4.%5.%6.%7.%8.%9."/>
      <w:lvlJc w:val="left"/>
      <w:pPr>
        <w:ind w:left="7096" w:hanging="2160"/>
      </w:pPr>
      <w:rPr>
        <w:rFonts w:eastAsiaTheme="minorHAnsi" w:hint="default"/>
      </w:rPr>
    </w:lvl>
  </w:abstractNum>
  <w:abstractNum w:abstractNumId="7" w15:restartNumberingAfterBreak="0">
    <w:nsid w:val="156B506A"/>
    <w:multiLevelType w:val="multilevel"/>
    <w:tmpl w:val="918E6098"/>
    <w:lvl w:ilvl="0">
      <w:start w:val="1"/>
      <w:numFmt w:val="decimal"/>
      <w:lvlText w:val="%1.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015" w:hanging="720"/>
      </w:pPr>
    </w:lvl>
    <w:lvl w:ilvl="2">
      <w:start w:val="1"/>
      <w:numFmt w:val="decimal"/>
      <w:isLgl/>
      <w:lvlText w:val="%1.%2.%3."/>
      <w:lvlJc w:val="left"/>
      <w:pPr>
        <w:ind w:left="1669" w:hanging="720"/>
      </w:pPr>
    </w:lvl>
    <w:lvl w:ilvl="3">
      <w:start w:val="1"/>
      <w:numFmt w:val="decimal"/>
      <w:isLgl/>
      <w:lvlText w:val="%1.%2.%3.%4."/>
      <w:lvlJc w:val="left"/>
      <w:pPr>
        <w:ind w:left="2389" w:hanging="1080"/>
      </w:pPr>
    </w:lvl>
    <w:lvl w:ilvl="4">
      <w:start w:val="1"/>
      <w:numFmt w:val="decimal"/>
      <w:isLgl/>
      <w:lvlText w:val="%1.%2.%3.%4.%5."/>
      <w:lvlJc w:val="left"/>
      <w:pPr>
        <w:ind w:left="2749" w:hanging="1080"/>
      </w:pPr>
    </w:lvl>
    <w:lvl w:ilvl="5">
      <w:start w:val="1"/>
      <w:numFmt w:val="decimal"/>
      <w:isLgl/>
      <w:lvlText w:val="%1.%2.%3.%4.%5.%6."/>
      <w:lvlJc w:val="left"/>
      <w:pPr>
        <w:ind w:left="3469" w:hanging="1440"/>
      </w:pPr>
    </w:lvl>
    <w:lvl w:ilvl="6">
      <w:start w:val="1"/>
      <w:numFmt w:val="decimal"/>
      <w:isLgl/>
      <w:lvlText w:val="%1.%2.%3.%4.%5.%6.%7."/>
      <w:lvlJc w:val="left"/>
      <w:pPr>
        <w:ind w:left="4189" w:hanging="1800"/>
      </w:pPr>
    </w:lvl>
    <w:lvl w:ilvl="7">
      <w:start w:val="1"/>
      <w:numFmt w:val="decimal"/>
      <w:isLgl/>
      <w:lvlText w:val="%1.%2.%3.%4.%5.%6.%7.%8."/>
      <w:lvlJc w:val="left"/>
      <w:pPr>
        <w:ind w:left="4549" w:hanging="1800"/>
      </w:pPr>
    </w:lvl>
    <w:lvl w:ilvl="8">
      <w:start w:val="1"/>
      <w:numFmt w:val="decimal"/>
      <w:isLgl/>
      <w:lvlText w:val="%1.%2.%3.%4.%5.%6.%7.%8.%9."/>
      <w:lvlJc w:val="left"/>
      <w:pPr>
        <w:ind w:left="5269" w:hanging="2160"/>
      </w:pPr>
    </w:lvl>
  </w:abstractNum>
  <w:abstractNum w:abstractNumId="8" w15:restartNumberingAfterBreak="0">
    <w:nsid w:val="1EFB4D2F"/>
    <w:multiLevelType w:val="multilevel"/>
    <w:tmpl w:val="2ED4E338"/>
    <w:lvl w:ilvl="0">
      <w:start w:val="27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95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7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20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31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05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425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160" w:hanging="2160"/>
      </w:pPr>
      <w:rPr>
        <w:rFonts w:hint="default"/>
      </w:rPr>
    </w:lvl>
  </w:abstractNum>
  <w:abstractNum w:abstractNumId="9" w15:restartNumberingAfterBreak="0">
    <w:nsid w:val="27120E2D"/>
    <w:multiLevelType w:val="hybridMultilevel"/>
    <w:tmpl w:val="17D00886"/>
    <w:lvl w:ilvl="0" w:tplc="ECF64002">
      <w:start w:val="1"/>
      <w:numFmt w:val="upperRoman"/>
      <w:lvlText w:val="%1."/>
      <w:lvlJc w:val="left"/>
      <w:pPr>
        <w:ind w:left="1080" w:hanging="720"/>
      </w:pPr>
    </w:lvl>
    <w:lvl w:ilvl="1" w:tplc="04260019">
      <w:start w:val="1"/>
      <w:numFmt w:val="lowerLetter"/>
      <w:lvlText w:val="%2."/>
      <w:lvlJc w:val="left"/>
      <w:pPr>
        <w:ind w:left="1440" w:hanging="360"/>
      </w:pPr>
    </w:lvl>
    <w:lvl w:ilvl="2" w:tplc="0426001B">
      <w:start w:val="1"/>
      <w:numFmt w:val="lowerRoman"/>
      <w:lvlText w:val="%3."/>
      <w:lvlJc w:val="right"/>
      <w:pPr>
        <w:ind w:left="2160" w:hanging="180"/>
      </w:pPr>
    </w:lvl>
    <w:lvl w:ilvl="3" w:tplc="0426000F">
      <w:start w:val="1"/>
      <w:numFmt w:val="decimal"/>
      <w:lvlText w:val="%4."/>
      <w:lvlJc w:val="left"/>
      <w:pPr>
        <w:ind w:left="2880" w:hanging="360"/>
      </w:pPr>
    </w:lvl>
    <w:lvl w:ilvl="4" w:tplc="04260019">
      <w:start w:val="1"/>
      <w:numFmt w:val="lowerLetter"/>
      <w:lvlText w:val="%5."/>
      <w:lvlJc w:val="left"/>
      <w:pPr>
        <w:ind w:left="3600" w:hanging="360"/>
      </w:pPr>
    </w:lvl>
    <w:lvl w:ilvl="5" w:tplc="0426001B">
      <w:start w:val="1"/>
      <w:numFmt w:val="lowerRoman"/>
      <w:lvlText w:val="%6."/>
      <w:lvlJc w:val="right"/>
      <w:pPr>
        <w:ind w:left="4320" w:hanging="180"/>
      </w:pPr>
    </w:lvl>
    <w:lvl w:ilvl="6" w:tplc="0426000F">
      <w:start w:val="1"/>
      <w:numFmt w:val="decimal"/>
      <w:lvlText w:val="%7."/>
      <w:lvlJc w:val="left"/>
      <w:pPr>
        <w:ind w:left="5040" w:hanging="360"/>
      </w:pPr>
    </w:lvl>
    <w:lvl w:ilvl="7" w:tplc="04260019">
      <w:start w:val="1"/>
      <w:numFmt w:val="lowerLetter"/>
      <w:lvlText w:val="%8."/>
      <w:lvlJc w:val="left"/>
      <w:pPr>
        <w:ind w:left="5760" w:hanging="360"/>
      </w:pPr>
    </w:lvl>
    <w:lvl w:ilvl="8" w:tplc="0426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3B7CDD"/>
    <w:multiLevelType w:val="multilevel"/>
    <w:tmpl w:val="D6168E56"/>
    <w:lvl w:ilvl="0">
      <w:start w:val="25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49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5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7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8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6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52" w:hanging="2160"/>
      </w:pPr>
      <w:rPr>
        <w:rFonts w:hint="default"/>
      </w:rPr>
    </w:lvl>
  </w:abstractNum>
  <w:abstractNum w:abstractNumId="11" w15:restartNumberingAfterBreak="0">
    <w:nsid w:val="32E81A0B"/>
    <w:multiLevelType w:val="hybridMultilevel"/>
    <w:tmpl w:val="819A8B9E"/>
    <w:lvl w:ilvl="0" w:tplc="0426000F">
      <w:start w:val="1"/>
      <w:numFmt w:val="decimal"/>
      <w:lvlText w:val="%1."/>
      <w:lvlJc w:val="left"/>
      <w:pPr>
        <w:ind w:left="1854" w:hanging="360"/>
      </w:pPr>
    </w:lvl>
    <w:lvl w:ilvl="1" w:tplc="04260019" w:tentative="1">
      <w:start w:val="1"/>
      <w:numFmt w:val="lowerLetter"/>
      <w:lvlText w:val="%2."/>
      <w:lvlJc w:val="left"/>
      <w:pPr>
        <w:ind w:left="2574" w:hanging="360"/>
      </w:pPr>
    </w:lvl>
    <w:lvl w:ilvl="2" w:tplc="0426001B" w:tentative="1">
      <w:start w:val="1"/>
      <w:numFmt w:val="lowerRoman"/>
      <w:lvlText w:val="%3."/>
      <w:lvlJc w:val="right"/>
      <w:pPr>
        <w:ind w:left="3294" w:hanging="180"/>
      </w:pPr>
    </w:lvl>
    <w:lvl w:ilvl="3" w:tplc="0426000F" w:tentative="1">
      <w:start w:val="1"/>
      <w:numFmt w:val="decimal"/>
      <w:lvlText w:val="%4."/>
      <w:lvlJc w:val="left"/>
      <w:pPr>
        <w:ind w:left="4014" w:hanging="360"/>
      </w:pPr>
    </w:lvl>
    <w:lvl w:ilvl="4" w:tplc="04260019" w:tentative="1">
      <w:start w:val="1"/>
      <w:numFmt w:val="lowerLetter"/>
      <w:lvlText w:val="%5."/>
      <w:lvlJc w:val="left"/>
      <w:pPr>
        <w:ind w:left="4734" w:hanging="360"/>
      </w:pPr>
    </w:lvl>
    <w:lvl w:ilvl="5" w:tplc="0426001B" w:tentative="1">
      <w:start w:val="1"/>
      <w:numFmt w:val="lowerRoman"/>
      <w:lvlText w:val="%6."/>
      <w:lvlJc w:val="right"/>
      <w:pPr>
        <w:ind w:left="5454" w:hanging="180"/>
      </w:pPr>
    </w:lvl>
    <w:lvl w:ilvl="6" w:tplc="0426000F" w:tentative="1">
      <w:start w:val="1"/>
      <w:numFmt w:val="decimal"/>
      <w:lvlText w:val="%7."/>
      <w:lvlJc w:val="left"/>
      <w:pPr>
        <w:ind w:left="6174" w:hanging="360"/>
      </w:pPr>
    </w:lvl>
    <w:lvl w:ilvl="7" w:tplc="04260019" w:tentative="1">
      <w:start w:val="1"/>
      <w:numFmt w:val="lowerLetter"/>
      <w:lvlText w:val="%8."/>
      <w:lvlJc w:val="left"/>
      <w:pPr>
        <w:ind w:left="6894" w:hanging="360"/>
      </w:pPr>
    </w:lvl>
    <w:lvl w:ilvl="8" w:tplc="042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2" w15:restartNumberingAfterBreak="0">
    <w:nsid w:val="37A747DE"/>
    <w:multiLevelType w:val="hybridMultilevel"/>
    <w:tmpl w:val="A00A4614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A97CDA"/>
    <w:multiLevelType w:val="multilevel"/>
    <w:tmpl w:val="1AD6ECB0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  <w:sz w:val="28"/>
      </w:rPr>
    </w:lvl>
    <w:lvl w:ilvl="1">
      <w:start w:val="1"/>
      <w:numFmt w:val="decimal"/>
      <w:lvlText w:val="%1.%2."/>
      <w:lvlJc w:val="left"/>
      <w:pPr>
        <w:ind w:left="450" w:hanging="450"/>
      </w:pPr>
      <w:rPr>
        <w:rFonts w:hint="default"/>
        <w:sz w:val="28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sz w:val="28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sz w:val="28"/>
      </w:rPr>
    </w:lvl>
  </w:abstractNum>
  <w:abstractNum w:abstractNumId="14" w15:restartNumberingAfterBreak="0">
    <w:nsid w:val="430E23B1"/>
    <w:multiLevelType w:val="multilevel"/>
    <w:tmpl w:val="D5F6E5E2"/>
    <w:lvl w:ilvl="0">
      <w:start w:val="1"/>
      <w:numFmt w:val="decimal"/>
      <w:lvlText w:val="%1."/>
      <w:lvlJc w:val="left"/>
      <w:pPr>
        <w:ind w:left="3763" w:hanging="360"/>
      </w:pPr>
    </w:lvl>
    <w:lvl w:ilvl="1">
      <w:start w:val="1"/>
      <w:numFmt w:val="decimal"/>
      <w:isLgl/>
      <w:lvlText w:val="%1.%2."/>
      <w:lvlJc w:val="left"/>
      <w:pPr>
        <w:ind w:left="1146" w:hanging="720"/>
      </w:pPr>
    </w:lvl>
    <w:lvl w:ilvl="2">
      <w:start w:val="1"/>
      <w:numFmt w:val="decimal"/>
      <w:isLgl/>
      <w:lvlText w:val="%1.%2.%3."/>
      <w:lvlJc w:val="left"/>
      <w:pPr>
        <w:ind w:left="1800" w:hanging="720"/>
      </w:pPr>
    </w:lvl>
    <w:lvl w:ilvl="3">
      <w:start w:val="1"/>
      <w:numFmt w:val="decimal"/>
      <w:isLgl/>
      <w:lvlText w:val="%1.%2.%3.%4."/>
      <w:lvlJc w:val="left"/>
      <w:pPr>
        <w:ind w:left="2520" w:hanging="1080"/>
      </w:pPr>
    </w:lvl>
    <w:lvl w:ilvl="4">
      <w:start w:val="1"/>
      <w:numFmt w:val="decimal"/>
      <w:isLgl/>
      <w:lvlText w:val="%1.%2.%3.%4.%5."/>
      <w:lvlJc w:val="left"/>
      <w:pPr>
        <w:ind w:left="2880" w:hanging="1080"/>
      </w:pPr>
    </w:lvl>
    <w:lvl w:ilvl="5">
      <w:start w:val="1"/>
      <w:numFmt w:val="decimal"/>
      <w:isLgl/>
      <w:lvlText w:val="%1.%2.%3.%4.%5.%6."/>
      <w:lvlJc w:val="left"/>
      <w:pPr>
        <w:ind w:left="3600" w:hanging="1440"/>
      </w:pPr>
    </w:lvl>
    <w:lvl w:ilvl="6">
      <w:start w:val="1"/>
      <w:numFmt w:val="decimal"/>
      <w:isLgl/>
      <w:lvlText w:val="%1.%2.%3.%4.%5.%6.%7."/>
      <w:lvlJc w:val="left"/>
      <w:pPr>
        <w:ind w:left="4320" w:hanging="1800"/>
      </w:p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</w:lvl>
  </w:abstractNum>
  <w:abstractNum w:abstractNumId="15" w15:restartNumberingAfterBreak="0">
    <w:nsid w:val="45A92CA4"/>
    <w:multiLevelType w:val="multilevel"/>
    <w:tmpl w:val="D5F6E5E2"/>
    <w:lvl w:ilvl="0">
      <w:start w:val="1"/>
      <w:numFmt w:val="decimal"/>
      <w:lvlText w:val="%1."/>
      <w:lvlJc w:val="left"/>
      <w:pPr>
        <w:ind w:left="3763" w:hanging="360"/>
      </w:pPr>
    </w:lvl>
    <w:lvl w:ilvl="1">
      <w:start w:val="1"/>
      <w:numFmt w:val="decimal"/>
      <w:isLgl/>
      <w:lvlText w:val="%1.%2."/>
      <w:lvlJc w:val="left"/>
      <w:pPr>
        <w:ind w:left="1146" w:hanging="720"/>
      </w:pPr>
    </w:lvl>
    <w:lvl w:ilvl="2">
      <w:start w:val="1"/>
      <w:numFmt w:val="decimal"/>
      <w:isLgl/>
      <w:lvlText w:val="%1.%2.%3."/>
      <w:lvlJc w:val="left"/>
      <w:pPr>
        <w:ind w:left="1800" w:hanging="720"/>
      </w:pPr>
    </w:lvl>
    <w:lvl w:ilvl="3">
      <w:start w:val="1"/>
      <w:numFmt w:val="decimal"/>
      <w:isLgl/>
      <w:lvlText w:val="%1.%2.%3.%4."/>
      <w:lvlJc w:val="left"/>
      <w:pPr>
        <w:ind w:left="2520" w:hanging="1080"/>
      </w:pPr>
    </w:lvl>
    <w:lvl w:ilvl="4">
      <w:start w:val="1"/>
      <w:numFmt w:val="decimal"/>
      <w:isLgl/>
      <w:lvlText w:val="%1.%2.%3.%4.%5."/>
      <w:lvlJc w:val="left"/>
      <w:pPr>
        <w:ind w:left="2880" w:hanging="1080"/>
      </w:pPr>
    </w:lvl>
    <w:lvl w:ilvl="5">
      <w:start w:val="1"/>
      <w:numFmt w:val="decimal"/>
      <w:isLgl/>
      <w:lvlText w:val="%1.%2.%3.%4.%5.%6."/>
      <w:lvlJc w:val="left"/>
      <w:pPr>
        <w:ind w:left="3600" w:hanging="1440"/>
      </w:pPr>
    </w:lvl>
    <w:lvl w:ilvl="6">
      <w:start w:val="1"/>
      <w:numFmt w:val="decimal"/>
      <w:isLgl/>
      <w:lvlText w:val="%1.%2.%3.%4.%5.%6.%7."/>
      <w:lvlJc w:val="left"/>
      <w:pPr>
        <w:ind w:left="4320" w:hanging="1800"/>
      </w:p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</w:lvl>
  </w:abstractNum>
  <w:abstractNum w:abstractNumId="16" w15:restartNumberingAfterBreak="0">
    <w:nsid w:val="480D55A8"/>
    <w:multiLevelType w:val="multilevel"/>
    <w:tmpl w:val="918E6098"/>
    <w:lvl w:ilvl="0">
      <w:start w:val="1"/>
      <w:numFmt w:val="decimal"/>
      <w:lvlText w:val="%1.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015" w:hanging="720"/>
      </w:pPr>
    </w:lvl>
    <w:lvl w:ilvl="2">
      <w:start w:val="1"/>
      <w:numFmt w:val="decimal"/>
      <w:isLgl/>
      <w:lvlText w:val="%1.%2.%3."/>
      <w:lvlJc w:val="left"/>
      <w:pPr>
        <w:ind w:left="1669" w:hanging="720"/>
      </w:pPr>
    </w:lvl>
    <w:lvl w:ilvl="3">
      <w:start w:val="1"/>
      <w:numFmt w:val="decimal"/>
      <w:isLgl/>
      <w:lvlText w:val="%1.%2.%3.%4."/>
      <w:lvlJc w:val="left"/>
      <w:pPr>
        <w:ind w:left="2389" w:hanging="1080"/>
      </w:pPr>
    </w:lvl>
    <w:lvl w:ilvl="4">
      <w:start w:val="1"/>
      <w:numFmt w:val="decimal"/>
      <w:isLgl/>
      <w:lvlText w:val="%1.%2.%3.%4.%5."/>
      <w:lvlJc w:val="left"/>
      <w:pPr>
        <w:ind w:left="2749" w:hanging="1080"/>
      </w:pPr>
    </w:lvl>
    <w:lvl w:ilvl="5">
      <w:start w:val="1"/>
      <w:numFmt w:val="decimal"/>
      <w:isLgl/>
      <w:lvlText w:val="%1.%2.%3.%4.%5.%6."/>
      <w:lvlJc w:val="left"/>
      <w:pPr>
        <w:ind w:left="3469" w:hanging="1440"/>
      </w:pPr>
    </w:lvl>
    <w:lvl w:ilvl="6">
      <w:start w:val="1"/>
      <w:numFmt w:val="decimal"/>
      <w:isLgl/>
      <w:lvlText w:val="%1.%2.%3.%4.%5.%6.%7."/>
      <w:lvlJc w:val="left"/>
      <w:pPr>
        <w:ind w:left="4189" w:hanging="1800"/>
      </w:pPr>
    </w:lvl>
    <w:lvl w:ilvl="7">
      <w:start w:val="1"/>
      <w:numFmt w:val="decimal"/>
      <w:isLgl/>
      <w:lvlText w:val="%1.%2.%3.%4.%5.%6.%7.%8."/>
      <w:lvlJc w:val="left"/>
      <w:pPr>
        <w:ind w:left="4549" w:hanging="1800"/>
      </w:pPr>
    </w:lvl>
    <w:lvl w:ilvl="8">
      <w:start w:val="1"/>
      <w:numFmt w:val="decimal"/>
      <w:isLgl/>
      <w:lvlText w:val="%1.%2.%3.%4.%5.%6.%7.%8.%9."/>
      <w:lvlJc w:val="left"/>
      <w:pPr>
        <w:ind w:left="5269" w:hanging="2160"/>
      </w:pPr>
    </w:lvl>
  </w:abstractNum>
  <w:abstractNum w:abstractNumId="17" w15:restartNumberingAfterBreak="0">
    <w:nsid w:val="4D35232B"/>
    <w:multiLevelType w:val="hybridMultilevel"/>
    <w:tmpl w:val="D520C2EA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0F">
      <w:start w:val="1"/>
      <w:numFmt w:val="decimal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C52923"/>
    <w:multiLevelType w:val="multilevel"/>
    <w:tmpl w:val="918E6098"/>
    <w:lvl w:ilvl="0">
      <w:start w:val="1"/>
      <w:numFmt w:val="decimal"/>
      <w:lvlText w:val="%1.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015" w:hanging="720"/>
      </w:pPr>
    </w:lvl>
    <w:lvl w:ilvl="2">
      <w:start w:val="1"/>
      <w:numFmt w:val="decimal"/>
      <w:isLgl/>
      <w:lvlText w:val="%1.%2.%3."/>
      <w:lvlJc w:val="left"/>
      <w:pPr>
        <w:ind w:left="1669" w:hanging="720"/>
      </w:pPr>
    </w:lvl>
    <w:lvl w:ilvl="3">
      <w:start w:val="1"/>
      <w:numFmt w:val="decimal"/>
      <w:isLgl/>
      <w:lvlText w:val="%1.%2.%3.%4."/>
      <w:lvlJc w:val="left"/>
      <w:pPr>
        <w:ind w:left="2389" w:hanging="1080"/>
      </w:pPr>
    </w:lvl>
    <w:lvl w:ilvl="4">
      <w:start w:val="1"/>
      <w:numFmt w:val="decimal"/>
      <w:isLgl/>
      <w:lvlText w:val="%1.%2.%3.%4.%5."/>
      <w:lvlJc w:val="left"/>
      <w:pPr>
        <w:ind w:left="2749" w:hanging="1080"/>
      </w:pPr>
    </w:lvl>
    <w:lvl w:ilvl="5">
      <w:start w:val="1"/>
      <w:numFmt w:val="decimal"/>
      <w:isLgl/>
      <w:lvlText w:val="%1.%2.%3.%4.%5.%6."/>
      <w:lvlJc w:val="left"/>
      <w:pPr>
        <w:ind w:left="3469" w:hanging="1440"/>
      </w:pPr>
    </w:lvl>
    <w:lvl w:ilvl="6">
      <w:start w:val="1"/>
      <w:numFmt w:val="decimal"/>
      <w:isLgl/>
      <w:lvlText w:val="%1.%2.%3.%4.%5.%6.%7."/>
      <w:lvlJc w:val="left"/>
      <w:pPr>
        <w:ind w:left="4189" w:hanging="1800"/>
      </w:pPr>
    </w:lvl>
    <w:lvl w:ilvl="7">
      <w:start w:val="1"/>
      <w:numFmt w:val="decimal"/>
      <w:isLgl/>
      <w:lvlText w:val="%1.%2.%3.%4.%5.%6.%7.%8."/>
      <w:lvlJc w:val="left"/>
      <w:pPr>
        <w:ind w:left="4549" w:hanging="1800"/>
      </w:pPr>
    </w:lvl>
    <w:lvl w:ilvl="8">
      <w:start w:val="1"/>
      <w:numFmt w:val="decimal"/>
      <w:isLgl/>
      <w:lvlText w:val="%1.%2.%3.%4.%5.%6.%7.%8.%9."/>
      <w:lvlJc w:val="left"/>
      <w:pPr>
        <w:ind w:left="5269" w:hanging="2160"/>
      </w:pPr>
    </w:lvl>
  </w:abstractNum>
  <w:abstractNum w:abstractNumId="19" w15:restartNumberingAfterBreak="0">
    <w:nsid w:val="56D44380"/>
    <w:multiLevelType w:val="multilevel"/>
    <w:tmpl w:val="A3F69B1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320" w:hanging="1800"/>
      </w:pPr>
      <w:rPr>
        <w:rFonts w:hint="default"/>
      </w:rPr>
    </w:lvl>
  </w:abstractNum>
  <w:abstractNum w:abstractNumId="20" w15:restartNumberingAfterBreak="0">
    <w:nsid w:val="58947436"/>
    <w:multiLevelType w:val="hybridMultilevel"/>
    <w:tmpl w:val="3748320E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B951C1"/>
    <w:multiLevelType w:val="multilevel"/>
    <w:tmpl w:val="524C7D74"/>
    <w:lvl w:ilvl="0">
      <w:start w:val="29"/>
      <w:numFmt w:val="decimal"/>
      <w:lvlText w:val="%1"/>
      <w:lvlJc w:val="left"/>
      <w:pPr>
        <w:ind w:left="375" w:hanging="375"/>
      </w:pPr>
      <w:rPr>
        <w:rFonts w:asciiTheme="minorHAnsi" w:eastAsiaTheme="minorHAnsi" w:hAnsiTheme="minorHAnsi" w:cstheme="minorBidi" w:hint="default"/>
        <w:sz w:val="22"/>
      </w:rPr>
    </w:lvl>
    <w:lvl w:ilvl="1">
      <w:start w:val="2"/>
      <w:numFmt w:val="decimal"/>
      <w:lvlText w:val="%1.%2"/>
      <w:lvlJc w:val="left"/>
      <w:pPr>
        <w:ind w:left="1110" w:hanging="375"/>
      </w:pPr>
      <w:rPr>
        <w:rFonts w:asciiTheme="minorHAnsi" w:eastAsiaTheme="minorHAnsi" w:hAnsiTheme="minorHAnsi" w:cstheme="minorBidi" w:hint="default"/>
        <w:sz w:val="22"/>
      </w:rPr>
    </w:lvl>
    <w:lvl w:ilvl="2">
      <w:start w:val="1"/>
      <w:numFmt w:val="decimal"/>
      <w:lvlText w:val="%1.%2.%3"/>
      <w:lvlJc w:val="left"/>
      <w:pPr>
        <w:ind w:left="2190" w:hanging="720"/>
      </w:pPr>
      <w:rPr>
        <w:rFonts w:asciiTheme="minorHAnsi" w:eastAsiaTheme="minorHAnsi" w:hAnsiTheme="minorHAnsi" w:cstheme="minorBidi" w:hint="default"/>
        <w:sz w:val="22"/>
      </w:rPr>
    </w:lvl>
    <w:lvl w:ilvl="3">
      <w:start w:val="1"/>
      <w:numFmt w:val="decimal"/>
      <w:lvlText w:val="%1.%2.%3.%4"/>
      <w:lvlJc w:val="left"/>
      <w:pPr>
        <w:ind w:left="3285" w:hanging="1080"/>
      </w:pPr>
      <w:rPr>
        <w:rFonts w:asciiTheme="minorHAnsi" w:eastAsiaTheme="minorHAnsi" w:hAnsiTheme="minorHAnsi" w:cstheme="minorBidi" w:hint="default"/>
        <w:sz w:val="22"/>
      </w:rPr>
    </w:lvl>
    <w:lvl w:ilvl="4">
      <w:start w:val="1"/>
      <w:numFmt w:val="decimal"/>
      <w:lvlText w:val="%1.%2.%3.%4.%5"/>
      <w:lvlJc w:val="left"/>
      <w:pPr>
        <w:ind w:left="4020" w:hanging="1080"/>
      </w:pPr>
      <w:rPr>
        <w:rFonts w:asciiTheme="minorHAnsi" w:eastAsiaTheme="minorHAnsi" w:hAnsiTheme="minorHAnsi" w:cstheme="minorBidi" w:hint="default"/>
        <w:sz w:val="22"/>
      </w:rPr>
    </w:lvl>
    <w:lvl w:ilvl="5">
      <w:start w:val="1"/>
      <w:numFmt w:val="decimal"/>
      <w:lvlText w:val="%1.%2.%3.%4.%5.%6"/>
      <w:lvlJc w:val="left"/>
      <w:pPr>
        <w:ind w:left="5115" w:hanging="1440"/>
      </w:pPr>
      <w:rPr>
        <w:rFonts w:asciiTheme="minorHAnsi" w:eastAsiaTheme="minorHAnsi" w:hAnsiTheme="minorHAnsi" w:cstheme="minorBidi" w:hint="default"/>
        <w:sz w:val="22"/>
      </w:rPr>
    </w:lvl>
    <w:lvl w:ilvl="6">
      <w:start w:val="1"/>
      <w:numFmt w:val="decimal"/>
      <w:lvlText w:val="%1.%2.%3.%4.%5.%6.%7"/>
      <w:lvlJc w:val="left"/>
      <w:pPr>
        <w:ind w:left="5850" w:hanging="1440"/>
      </w:pPr>
      <w:rPr>
        <w:rFonts w:asciiTheme="minorHAnsi" w:eastAsiaTheme="minorHAnsi" w:hAnsiTheme="minorHAnsi" w:cstheme="minorBidi" w:hint="default"/>
        <w:sz w:val="22"/>
      </w:rPr>
    </w:lvl>
    <w:lvl w:ilvl="7">
      <w:start w:val="1"/>
      <w:numFmt w:val="decimal"/>
      <w:lvlText w:val="%1.%2.%3.%4.%5.%6.%7.%8"/>
      <w:lvlJc w:val="left"/>
      <w:pPr>
        <w:ind w:left="6945" w:hanging="1800"/>
      </w:pPr>
      <w:rPr>
        <w:rFonts w:asciiTheme="minorHAnsi" w:eastAsiaTheme="minorHAnsi" w:hAnsiTheme="minorHAnsi" w:cstheme="minorBidi"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8040" w:hanging="2160"/>
      </w:pPr>
      <w:rPr>
        <w:rFonts w:asciiTheme="minorHAnsi" w:eastAsiaTheme="minorHAnsi" w:hAnsiTheme="minorHAnsi" w:cstheme="minorBidi" w:hint="default"/>
        <w:sz w:val="22"/>
      </w:rPr>
    </w:lvl>
  </w:abstractNum>
  <w:abstractNum w:abstractNumId="22" w15:restartNumberingAfterBreak="0">
    <w:nsid w:val="63534425"/>
    <w:multiLevelType w:val="multilevel"/>
    <w:tmpl w:val="F984E984"/>
    <w:lvl w:ilvl="0">
      <w:start w:val="24"/>
      <w:numFmt w:val="decimal"/>
      <w:lvlText w:val="%1.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7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8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1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100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253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32" w:hanging="2160"/>
      </w:pPr>
      <w:rPr>
        <w:rFonts w:hint="default"/>
      </w:rPr>
    </w:lvl>
  </w:abstractNum>
  <w:abstractNum w:abstractNumId="23" w15:restartNumberingAfterBreak="0">
    <w:nsid w:val="6A841440"/>
    <w:multiLevelType w:val="hybridMultilevel"/>
    <w:tmpl w:val="EC8C71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E057A9"/>
    <w:multiLevelType w:val="multilevel"/>
    <w:tmpl w:val="EE74819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6AE76E2B"/>
    <w:multiLevelType w:val="multilevel"/>
    <w:tmpl w:val="58CC1108"/>
    <w:lvl w:ilvl="0">
      <w:start w:val="29"/>
      <w:numFmt w:val="decimal"/>
      <w:lvlText w:val="%1."/>
      <w:lvlJc w:val="left"/>
      <w:pPr>
        <w:ind w:left="742" w:hanging="600"/>
      </w:pPr>
      <w:rPr>
        <w:rFonts w:hint="default"/>
        <w:i w:val="0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5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2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7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69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9440" w:hanging="2160"/>
      </w:pPr>
      <w:rPr>
        <w:rFonts w:hint="default"/>
      </w:rPr>
    </w:lvl>
  </w:abstractNum>
  <w:abstractNum w:abstractNumId="26" w15:restartNumberingAfterBreak="0">
    <w:nsid w:val="6CC522B0"/>
    <w:multiLevelType w:val="multilevel"/>
    <w:tmpl w:val="918E6098"/>
    <w:lvl w:ilvl="0">
      <w:start w:val="1"/>
      <w:numFmt w:val="decimal"/>
      <w:lvlText w:val="%1."/>
      <w:lvlJc w:val="left"/>
      <w:pPr>
        <w:ind w:left="502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287" w:hanging="720"/>
      </w:pPr>
    </w:lvl>
    <w:lvl w:ilvl="2">
      <w:start w:val="1"/>
      <w:numFmt w:val="decimal"/>
      <w:isLgl/>
      <w:lvlText w:val="%1.%2.%3."/>
      <w:lvlJc w:val="left"/>
      <w:pPr>
        <w:ind w:left="535" w:hanging="720"/>
      </w:pPr>
    </w:lvl>
    <w:lvl w:ilvl="3">
      <w:start w:val="1"/>
      <w:numFmt w:val="decimal"/>
      <w:isLgl/>
      <w:lvlText w:val="%1.%2.%3.%4."/>
      <w:lvlJc w:val="left"/>
      <w:pPr>
        <w:ind w:left="1255" w:hanging="1080"/>
      </w:pPr>
    </w:lvl>
    <w:lvl w:ilvl="4">
      <w:start w:val="1"/>
      <w:numFmt w:val="decimal"/>
      <w:isLgl/>
      <w:lvlText w:val="%1.%2.%3.%4.%5."/>
      <w:lvlJc w:val="left"/>
      <w:pPr>
        <w:ind w:left="1615" w:hanging="1080"/>
      </w:pPr>
    </w:lvl>
    <w:lvl w:ilvl="5">
      <w:start w:val="1"/>
      <w:numFmt w:val="decimal"/>
      <w:isLgl/>
      <w:lvlText w:val="%1.%2.%3.%4.%5.%6."/>
      <w:lvlJc w:val="left"/>
      <w:pPr>
        <w:ind w:left="2335" w:hanging="1440"/>
      </w:pPr>
    </w:lvl>
    <w:lvl w:ilvl="6">
      <w:start w:val="1"/>
      <w:numFmt w:val="decimal"/>
      <w:isLgl/>
      <w:lvlText w:val="%1.%2.%3.%4.%5.%6.%7."/>
      <w:lvlJc w:val="left"/>
      <w:pPr>
        <w:ind w:left="3055" w:hanging="1800"/>
      </w:pPr>
    </w:lvl>
    <w:lvl w:ilvl="7">
      <w:start w:val="1"/>
      <w:numFmt w:val="decimal"/>
      <w:isLgl/>
      <w:lvlText w:val="%1.%2.%3.%4.%5.%6.%7.%8."/>
      <w:lvlJc w:val="left"/>
      <w:pPr>
        <w:ind w:left="3415" w:hanging="1800"/>
      </w:pPr>
    </w:lvl>
    <w:lvl w:ilvl="8">
      <w:start w:val="1"/>
      <w:numFmt w:val="decimal"/>
      <w:isLgl/>
      <w:lvlText w:val="%1.%2.%3.%4.%5.%6.%7.%8.%9."/>
      <w:lvlJc w:val="left"/>
      <w:pPr>
        <w:ind w:left="4135" w:hanging="2160"/>
      </w:pPr>
    </w:lvl>
  </w:abstractNum>
  <w:abstractNum w:abstractNumId="27" w15:restartNumberingAfterBreak="0">
    <w:nsid w:val="703E51A4"/>
    <w:multiLevelType w:val="hybridMultilevel"/>
    <w:tmpl w:val="104C8C82"/>
    <w:lvl w:ilvl="0" w:tplc="CFA226A6">
      <w:start w:val="21"/>
      <w:numFmt w:val="decimal"/>
      <w:lvlText w:val="%1"/>
      <w:lvlJc w:val="left"/>
      <w:pPr>
        <w:ind w:left="150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2220" w:hanging="360"/>
      </w:pPr>
    </w:lvl>
    <w:lvl w:ilvl="2" w:tplc="0426001B" w:tentative="1">
      <w:start w:val="1"/>
      <w:numFmt w:val="lowerRoman"/>
      <w:lvlText w:val="%3."/>
      <w:lvlJc w:val="right"/>
      <w:pPr>
        <w:ind w:left="2940" w:hanging="180"/>
      </w:pPr>
    </w:lvl>
    <w:lvl w:ilvl="3" w:tplc="0426000F" w:tentative="1">
      <w:start w:val="1"/>
      <w:numFmt w:val="decimal"/>
      <w:lvlText w:val="%4."/>
      <w:lvlJc w:val="left"/>
      <w:pPr>
        <w:ind w:left="3660" w:hanging="360"/>
      </w:pPr>
    </w:lvl>
    <w:lvl w:ilvl="4" w:tplc="04260019" w:tentative="1">
      <w:start w:val="1"/>
      <w:numFmt w:val="lowerLetter"/>
      <w:lvlText w:val="%5."/>
      <w:lvlJc w:val="left"/>
      <w:pPr>
        <w:ind w:left="4380" w:hanging="360"/>
      </w:pPr>
    </w:lvl>
    <w:lvl w:ilvl="5" w:tplc="0426001B" w:tentative="1">
      <w:start w:val="1"/>
      <w:numFmt w:val="lowerRoman"/>
      <w:lvlText w:val="%6."/>
      <w:lvlJc w:val="right"/>
      <w:pPr>
        <w:ind w:left="5100" w:hanging="180"/>
      </w:pPr>
    </w:lvl>
    <w:lvl w:ilvl="6" w:tplc="0426000F" w:tentative="1">
      <w:start w:val="1"/>
      <w:numFmt w:val="decimal"/>
      <w:lvlText w:val="%7."/>
      <w:lvlJc w:val="left"/>
      <w:pPr>
        <w:ind w:left="5820" w:hanging="360"/>
      </w:pPr>
    </w:lvl>
    <w:lvl w:ilvl="7" w:tplc="04260019" w:tentative="1">
      <w:start w:val="1"/>
      <w:numFmt w:val="lowerLetter"/>
      <w:lvlText w:val="%8."/>
      <w:lvlJc w:val="left"/>
      <w:pPr>
        <w:ind w:left="6540" w:hanging="360"/>
      </w:pPr>
    </w:lvl>
    <w:lvl w:ilvl="8" w:tplc="0426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28" w15:restartNumberingAfterBreak="0">
    <w:nsid w:val="71882E6E"/>
    <w:multiLevelType w:val="multilevel"/>
    <w:tmpl w:val="D4F68678"/>
    <w:lvl w:ilvl="0">
      <w:start w:val="23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92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29" w15:restartNumberingAfterBreak="0">
    <w:nsid w:val="76C41E01"/>
    <w:multiLevelType w:val="hybridMultilevel"/>
    <w:tmpl w:val="912824AE"/>
    <w:lvl w:ilvl="0" w:tplc="0426000F">
      <w:start w:val="1"/>
      <w:numFmt w:val="decimal"/>
      <w:lvlText w:val="%1."/>
      <w:lvlJc w:val="left"/>
      <w:pPr>
        <w:ind w:left="1500" w:hanging="360"/>
      </w:pPr>
    </w:lvl>
    <w:lvl w:ilvl="1" w:tplc="04260019" w:tentative="1">
      <w:start w:val="1"/>
      <w:numFmt w:val="lowerLetter"/>
      <w:lvlText w:val="%2."/>
      <w:lvlJc w:val="left"/>
      <w:pPr>
        <w:ind w:left="2220" w:hanging="360"/>
      </w:pPr>
    </w:lvl>
    <w:lvl w:ilvl="2" w:tplc="0426001B" w:tentative="1">
      <w:start w:val="1"/>
      <w:numFmt w:val="lowerRoman"/>
      <w:lvlText w:val="%3."/>
      <w:lvlJc w:val="right"/>
      <w:pPr>
        <w:ind w:left="2940" w:hanging="180"/>
      </w:pPr>
    </w:lvl>
    <w:lvl w:ilvl="3" w:tplc="0426000F" w:tentative="1">
      <w:start w:val="1"/>
      <w:numFmt w:val="decimal"/>
      <w:lvlText w:val="%4."/>
      <w:lvlJc w:val="left"/>
      <w:pPr>
        <w:ind w:left="3660" w:hanging="360"/>
      </w:pPr>
    </w:lvl>
    <w:lvl w:ilvl="4" w:tplc="04260019" w:tentative="1">
      <w:start w:val="1"/>
      <w:numFmt w:val="lowerLetter"/>
      <w:lvlText w:val="%5."/>
      <w:lvlJc w:val="left"/>
      <w:pPr>
        <w:ind w:left="4380" w:hanging="360"/>
      </w:pPr>
    </w:lvl>
    <w:lvl w:ilvl="5" w:tplc="0426001B" w:tentative="1">
      <w:start w:val="1"/>
      <w:numFmt w:val="lowerRoman"/>
      <w:lvlText w:val="%6."/>
      <w:lvlJc w:val="right"/>
      <w:pPr>
        <w:ind w:left="5100" w:hanging="180"/>
      </w:pPr>
    </w:lvl>
    <w:lvl w:ilvl="6" w:tplc="0426000F" w:tentative="1">
      <w:start w:val="1"/>
      <w:numFmt w:val="decimal"/>
      <w:lvlText w:val="%7."/>
      <w:lvlJc w:val="left"/>
      <w:pPr>
        <w:ind w:left="5820" w:hanging="360"/>
      </w:pPr>
    </w:lvl>
    <w:lvl w:ilvl="7" w:tplc="04260019" w:tentative="1">
      <w:start w:val="1"/>
      <w:numFmt w:val="lowerLetter"/>
      <w:lvlText w:val="%8."/>
      <w:lvlJc w:val="left"/>
      <w:pPr>
        <w:ind w:left="6540" w:hanging="360"/>
      </w:pPr>
    </w:lvl>
    <w:lvl w:ilvl="8" w:tplc="0426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30" w15:restartNumberingAfterBreak="0">
    <w:nsid w:val="7BA06EA3"/>
    <w:multiLevelType w:val="multilevel"/>
    <w:tmpl w:val="918E6098"/>
    <w:lvl w:ilvl="0">
      <w:start w:val="1"/>
      <w:numFmt w:val="decimal"/>
      <w:lvlText w:val="%1.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015" w:hanging="720"/>
      </w:pPr>
    </w:lvl>
    <w:lvl w:ilvl="2">
      <w:start w:val="1"/>
      <w:numFmt w:val="decimal"/>
      <w:isLgl/>
      <w:lvlText w:val="%1.%2.%3."/>
      <w:lvlJc w:val="left"/>
      <w:pPr>
        <w:ind w:left="1669" w:hanging="720"/>
      </w:pPr>
    </w:lvl>
    <w:lvl w:ilvl="3">
      <w:start w:val="1"/>
      <w:numFmt w:val="decimal"/>
      <w:isLgl/>
      <w:lvlText w:val="%1.%2.%3.%4."/>
      <w:lvlJc w:val="left"/>
      <w:pPr>
        <w:ind w:left="2389" w:hanging="1080"/>
      </w:pPr>
    </w:lvl>
    <w:lvl w:ilvl="4">
      <w:start w:val="1"/>
      <w:numFmt w:val="decimal"/>
      <w:isLgl/>
      <w:lvlText w:val="%1.%2.%3.%4.%5."/>
      <w:lvlJc w:val="left"/>
      <w:pPr>
        <w:ind w:left="2749" w:hanging="1080"/>
      </w:pPr>
    </w:lvl>
    <w:lvl w:ilvl="5">
      <w:start w:val="1"/>
      <w:numFmt w:val="decimal"/>
      <w:isLgl/>
      <w:lvlText w:val="%1.%2.%3.%4.%5.%6."/>
      <w:lvlJc w:val="left"/>
      <w:pPr>
        <w:ind w:left="3469" w:hanging="1440"/>
      </w:pPr>
    </w:lvl>
    <w:lvl w:ilvl="6">
      <w:start w:val="1"/>
      <w:numFmt w:val="decimal"/>
      <w:isLgl/>
      <w:lvlText w:val="%1.%2.%3.%4.%5.%6.%7."/>
      <w:lvlJc w:val="left"/>
      <w:pPr>
        <w:ind w:left="4189" w:hanging="1800"/>
      </w:pPr>
    </w:lvl>
    <w:lvl w:ilvl="7">
      <w:start w:val="1"/>
      <w:numFmt w:val="decimal"/>
      <w:isLgl/>
      <w:lvlText w:val="%1.%2.%3.%4.%5.%6.%7.%8."/>
      <w:lvlJc w:val="left"/>
      <w:pPr>
        <w:ind w:left="4549" w:hanging="1800"/>
      </w:pPr>
    </w:lvl>
    <w:lvl w:ilvl="8">
      <w:start w:val="1"/>
      <w:numFmt w:val="decimal"/>
      <w:isLgl/>
      <w:lvlText w:val="%1.%2.%3.%4.%5.%6.%7.%8.%9."/>
      <w:lvlJc w:val="left"/>
      <w:pPr>
        <w:ind w:left="5269" w:hanging="2160"/>
      </w:pPr>
    </w:lvl>
  </w:abstractNum>
  <w:abstractNum w:abstractNumId="31" w15:restartNumberingAfterBreak="0">
    <w:nsid w:val="7E9C761E"/>
    <w:multiLevelType w:val="multilevel"/>
    <w:tmpl w:val="81BC6A26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87" w:hanging="720"/>
      </w:pPr>
    </w:lvl>
    <w:lvl w:ilvl="2">
      <w:start w:val="1"/>
      <w:numFmt w:val="decimal"/>
      <w:isLgl/>
      <w:lvlText w:val="%1.%2.%3."/>
      <w:lvlJc w:val="left"/>
      <w:pPr>
        <w:ind w:left="535" w:hanging="720"/>
      </w:pPr>
    </w:lvl>
    <w:lvl w:ilvl="3">
      <w:start w:val="1"/>
      <w:numFmt w:val="decimal"/>
      <w:isLgl/>
      <w:lvlText w:val="%1.%2.%3.%4."/>
      <w:lvlJc w:val="left"/>
      <w:pPr>
        <w:ind w:left="1255" w:hanging="1080"/>
      </w:pPr>
    </w:lvl>
    <w:lvl w:ilvl="4">
      <w:start w:val="1"/>
      <w:numFmt w:val="decimal"/>
      <w:isLgl/>
      <w:lvlText w:val="%1.%2.%3.%4.%5."/>
      <w:lvlJc w:val="left"/>
      <w:pPr>
        <w:ind w:left="1615" w:hanging="1080"/>
      </w:pPr>
    </w:lvl>
    <w:lvl w:ilvl="5">
      <w:start w:val="1"/>
      <w:numFmt w:val="decimal"/>
      <w:isLgl/>
      <w:lvlText w:val="%1.%2.%3.%4.%5.%6."/>
      <w:lvlJc w:val="left"/>
      <w:pPr>
        <w:ind w:left="2335" w:hanging="1440"/>
      </w:pPr>
    </w:lvl>
    <w:lvl w:ilvl="6">
      <w:start w:val="1"/>
      <w:numFmt w:val="decimal"/>
      <w:isLgl/>
      <w:lvlText w:val="%1.%2.%3.%4.%5.%6.%7."/>
      <w:lvlJc w:val="left"/>
      <w:pPr>
        <w:ind w:left="3055" w:hanging="1800"/>
      </w:pPr>
    </w:lvl>
    <w:lvl w:ilvl="7">
      <w:start w:val="1"/>
      <w:numFmt w:val="decimal"/>
      <w:isLgl/>
      <w:lvlText w:val="%1.%2.%3.%4.%5.%6.%7.%8."/>
      <w:lvlJc w:val="left"/>
      <w:pPr>
        <w:ind w:left="3415" w:hanging="1800"/>
      </w:pPr>
    </w:lvl>
    <w:lvl w:ilvl="8">
      <w:start w:val="1"/>
      <w:numFmt w:val="decimal"/>
      <w:isLgl/>
      <w:lvlText w:val="%1.%2.%3.%4.%5.%6.%7.%8.%9."/>
      <w:lvlJc w:val="left"/>
      <w:pPr>
        <w:ind w:left="4135" w:hanging="2160"/>
      </w:pPr>
    </w:lvl>
  </w:abstractNum>
  <w:num w:numId="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6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0"/>
  </w:num>
  <w:num w:numId="5">
    <w:abstractNumId w:val="3"/>
  </w:num>
  <w:num w:numId="6">
    <w:abstractNumId w:val="4"/>
  </w:num>
  <w:num w:numId="7">
    <w:abstractNumId w:val="21"/>
  </w:num>
  <w:num w:numId="8">
    <w:abstractNumId w:val="14"/>
  </w:num>
  <w:num w:numId="9">
    <w:abstractNumId w:val="15"/>
  </w:num>
  <w:num w:numId="10">
    <w:abstractNumId w:val="0"/>
  </w:num>
  <w:num w:numId="11">
    <w:abstractNumId w:val="24"/>
  </w:num>
  <w:num w:numId="12">
    <w:abstractNumId w:val="28"/>
  </w:num>
  <w:num w:numId="13">
    <w:abstractNumId w:val="6"/>
  </w:num>
  <w:num w:numId="14">
    <w:abstractNumId w:val="8"/>
  </w:num>
  <w:num w:numId="15">
    <w:abstractNumId w:val="25"/>
  </w:num>
  <w:num w:numId="16">
    <w:abstractNumId w:val="2"/>
  </w:num>
  <w:num w:numId="17">
    <w:abstractNumId w:val="18"/>
  </w:num>
  <w:num w:numId="18">
    <w:abstractNumId w:val="7"/>
  </w:num>
  <w:num w:numId="19">
    <w:abstractNumId w:val="30"/>
  </w:num>
  <w:num w:numId="20">
    <w:abstractNumId w:val="16"/>
  </w:num>
  <w:num w:numId="21">
    <w:abstractNumId w:val="20"/>
  </w:num>
  <w:num w:numId="22">
    <w:abstractNumId w:val="11"/>
  </w:num>
  <w:num w:numId="23">
    <w:abstractNumId w:val="1"/>
  </w:num>
  <w:num w:numId="24">
    <w:abstractNumId w:val="29"/>
  </w:num>
  <w:num w:numId="25">
    <w:abstractNumId w:val="27"/>
  </w:num>
  <w:num w:numId="26">
    <w:abstractNumId w:val="22"/>
  </w:num>
  <w:num w:numId="27">
    <w:abstractNumId w:val="9"/>
  </w:num>
  <w:num w:numId="28">
    <w:abstractNumId w:val="12"/>
  </w:num>
  <w:num w:numId="29">
    <w:abstractNumId w:val="17"/>
  </w:num>
  <w:num w:numId="30">
    <w:abstractNumId w:val="31"/>
  </w:num>
  <w:num w:numId="31">
    <w:abstractNumId w:val="23"/>
  </w:num>
  <w:num w:numId="32">
    <w:abstractNumId w:val="13"/>
  </w:num>
  <w:num w:numId="33">
    <w:abstractNumId w:val="19"/>
  </w:num>
  <w:num w:numId="3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3NDI1NDI2NLSwMDRU0lEKTi0uzszPAykwrAUAwnOrpywAAAA="/>
  </w:docVars>
  <w:rsids>
    <w:rsidRoot w:val="0025214D"/>
    <w:rsid w:val="0000415A"/>
    <w:rsid w:val="00006AC7"/>
    <w:rsid w:val="00014243"/>
    <w:rsid w:val="0002088D"/>
    <w:rsid w:val="00025265"/>
    <w:rsid w:val="00032241"/>
    <w:rsid w:val="000356B3"/>
    <w:rsid w:val="00045ED3"/>
    <w:rsid w:val="00060D68"/>
    <w:rsid w:val="000823E1"/>
    <w:rsid w:val="0008707F"/>
    <w:rsid w:val="0009303B"/>
    <w:rsid w:val="000967B2"/>
    <w:rsid w:val="000A15CF"/>
    <w:rsid w:val="000B67D3"/>
    <w:rsid w:val="000C02E6"/>
    <w:rsid w:val="000C47AB"/>
    <w:rsid w:val="000D1B26"/>
    <w:rsid w:val="000F405C"/>
    <w:rsid w:val="000F535C"/>
    <w:rsid w:val="0011196A"/>
    <w:rsid w:val="00112F49"/>
    <w:rsid w:val="0011412E"/>
    <w:rsid w:val="0013062F"/>
    <w:rsid w:val="00133A1E"/>
    <w:rsid w:val="001401F4"/>
    <w:rsid w:val="00151CC1"/>
    <w:rsid w:val="00154926"/>
    <w:rsid w:val="001701C1"/>
    <w:rsid w:val="00183BCB"/>
    <w:rsid w:val="001B5567"/>
    <w:rsid w:val="001B683D"/>
    <w:rsid w:val="001B7828"/>
    <w:rsid w:val="001C148D"/>
    <w:rsid w:val="001C1982"/>
    <w:rsid w:val="001C251D"/>
    <w:rsid w:val="001C495A"/>
    <w:rsid w:val="001D0A16"/>
    <w:rsid w:val="001E3469"/>
    <w:rsid w:val="001E55BC"/>
    <w:rsid w:val="001F0899"/>
    <w:rsid w:val="00200A81"/>
    <w:rsid w:val="00202FBF"/>
    <w:rsid w:val="00206F2B"/>
    <w:rsid w:val="00207B25"/>
    <w:rsid w:val="0021027A"/>
    <w:rsid w:val="0021618B"/>
    <w:rsid w:val="0023213E"/>
    <w:rsid w:val="00234E17"/>
    <w:rsid w:val="0023751E"/>
    <w:rsid w:val="00243EF4"/>
    <w:rsid w:val="0025214D"/>
    <w:rsid w:val="00257731"/>
    <w:rsid w:val="002603A3"/>
    <w:rsid w:val="00262E85"/>
    <w:rsid w:val="00263BBE"/>
    <w:rsid w:val="00276491"/>
    <w:rsid w:val="00277D10"/>
    <w:rsid w:val="0028528C"/>
    <w:rsid w:val="00287884"/>
    <w:rsid w:val="002957DC"/>
    <w:rsid w:val="00295DD7"/>
    <w:rsid w:val="002963CF"/>
    <w:rsid w:val="002965FD"/>
    <w:rsid w:val="002A24BB"/>
    <w:rsid w:val="002B3C3D"/>
    <w:rsid w:val="002C0B59"/>
    <w:rsid w:val="002C2C92"/>
    <w:rsid w:val="002D49AE"/>
    <w:rsid w:val="002F12A2"/>
    <w:rsid w:val="002F1907"/>
    <w:rsid w:val="002F7925"/>
    <w:rsid w:val="00303B53"/>
    <w:rsid w:val="00305E7E"/>
    <w:rsid w:val="0033146C"/>
    <w:rsid w:val="003356A2"/>
    <w:rsid w:val="00340BEE"/>
    <w:rsid w:val="0035383F"/>
    <w:rsid w:val="0036095F"/>
    <w:rsid w:val="00373D8F"/>
    <w:rsid w:val="00381FDC"/>
    <w:rsid w:val="00384701"/>
    <w:rsid w:val="003A40D8"/>
    <w:rsid w:val="003B46E2"/>
    <w:rsid w:val="003C0F8C"/>
    <w:rsid w:val="003C7680"/>
    <w:rsid w:val="003D399D"/>
    <w:rsid w:val="003D3A3C"/>
    <w:rsid w:val="003D3B7D"/>
    <w:rsid w:val="003D7F2A"/>
    <w:rsid w:val="003E07EE"/>
    <w:rsid w:val="003E433F"/>
    <w:rsid w:val="003E7B48"/>
    <w:rsid w:val="003F1037"/>
    <w:rsid w:val="00402FB5"/>
    <w:rsid w:val="0040603B"/>
    <w:rsid w:val="00413C7F"/>
    <w:rsid w:val="00415314"/>
    <w:rsid w:val="0042014B"/>
    <w:rsid w:val="004344D5"/>
    <w:rsid w:val="0043568E"/>
    <w:rsid w:val="004356E8"/>
    <w:rsid w:val="0043703A"/>
    <w:rsid w:val="00437866"/>
    <w:rsid w:val="00456319"/>
    <w:rsid w:val="0048535B"/>
    <w:rsid w:val="004A1E61"/>
    <w:rsid w:val="004A20B6"/>
    <w:rsid w:val="004A4610"/>
    <w:rsid w:val="004C6F32"/>
    <w:rsid w:val="004E116D"/>
    <w:rsid w:val="004E37EB"/>
    <w:rsid w:val="005230F0"/>
    <w:rsid w:val="00523671"/>
    <w:rsid w:val="00523F26"/>
    <w:rsid w:val="00531978"/>
    <w:rsid w:val="0053255F"/>
    <w:rsid w:val="0055133E"/>
    <w:rsid w:val="00561F68"/>
    <w:rsid w:val="00567007"/>
    <w:rsid w:val="00576C56"/>
    <w:rsid w:val="0058054D"/>
    <w:rsid w:val="0059553E"/>
    <w:rsid w:val="005975D4"/>
    <w:rsid w:val="005A372A"/>
    <w:rsid w:val="005C5559"/>
    <w:rsid w:val="005E5B5F"/>
    <w:rsid w:val="005F06DE"/>
    <w:rsid w:val="005F47AA"/>
    <w:rsid w:val="005F4BB0"/>
    <w:rsid w:val="00633A02"/>
    <w:rsid w:val="00633EE1"/>
    <w:rsid w:val="006469D4"/>
    <w:rsid w:val="006778DC"/>
    <w:rsid w:val="00677C40"/>
    <w:rsid w:val="00677EF9"/>
    <w:rsid w:val="00680A9E"/>
    <w:rsid w:val="006810A8"/>
    <w:rsid w:val="00684B86"/>
    <w:rsid w:val="00694893"/>
    <w:rsid w:val="006A2AD2"/>
    <w:rsid w:val="006B08CE"/>
    <w:rsid w:val="006B7C68"/>
    <w:rsid w:val="006C04E0"/>
    <w:rsid w:val="006C7CA1"/>
    <w:rsid w:val="006D1ADD"/>
    <w:rsid w:val="006D41CC"/>
    <w:rsid w:val="006F4A8F"/>
    <w:rsid w:val="006F6625"/>
    <w:rsid w:val="00705E6C"/>
    <w:rsid w:val="00707A6A"/>
    <w:rsid w:val="0071030C"/>
    <w:rsid w:val="00710CA4"/>
    <w:rsid w:val="0073285B"/>
    <w:rsid w:val="0074007D"/>
    <w:rsid w:val="007436AA"/>
    <w:rsid w:val="00746F3C"/>
    <w:rsid w:val="007577B7"/>
    <w:rsid w:val="007603AE"/>
    <w:rsid w:val="00764192"/>
    <w:rsid w:val="00771CEE"/>
    <w:rsid w:val="007749C1"/>
    <w:rsid w:val="007862C8"/>
    <w:rsid w:val="007930B1"/>
    <w:rsid w:val="00793CEE"/>
    <w:rsid w:val="007B11C7"/>
    <w:rsid w:val="007B47B8"/>
    <w:rsid w:val="007B7978"/>
    <w:rsid w:val="007C397E"/>
    <w:rsid w:val="007C75F0"/>
    <w:rsid w:val="007D095E"/>
    <w:rsid w:val="007D36FE"/>
    <w:rsid w:val="007D3AFC"/>
    <w:rsid w:val="007F1AF9"/>
    <w:rsid w:val="007F20A1"/>
    <w:rsid w:val="00804072"/>
    <w:rsid w:val="00817B49"/>
    <w:rsid w:val="0082063E"/>
    <w:rsid w:val="00832007"/>
    <w:rsid w:val="008375FA"/>
    <w:rsid w:val="00853264"/>
    <w:rsid w:val="008554ED"/>
    <w:rsid w:val="0085567B"/>
    <w:rsid w:val="008573ED"/>
    <w:rsid w:val="00861040"/>
    <w:rsid w:val="00864AED"/>
    <w:rsid w:val="008820D4"/>
    <w:rsid w:val="00896389"/>
    <w:rsid w:val="008A6A72"/>
    <w:rsid w:val="008A7684"/>
    <w:rsid w:val="008B2B83"/>
    <w:rsid w:val="008C4F8F"/>
    <w:rsid w:val="008C6F07"/>
    <w:rsid w:val="008D2664"/>
    <w:rsid w:val="008D7FE5"/>
    <w:rsid w:val="008E3DFC"/>
    <w:rsid w:val="0090067C"/>
    <w:rsid w:val="00907C69"/>
    <w:rsid w:val="00910AE1"/>
    <w:rsid w:val="00925350"/>
    <w:rsid w:val="009300E0"/>
    <w:rsid w:val="00936788"/>
    <w:rsid w:val="0093679E"/>
    <w:rsid w:val="00941ABB"/>
    <w:rsid w:val="0095200A"/>
    <w:rsid w:val="00952748"/>
    <w:rsid w:val="009545B5"/>
    <w:rsid w:val="0095786B"/>
    <w:rsid w:val="00967BF3"/>
    <w:rsid w:val="0097048C"/>
    <w:rsid w:val="00983B28"/>
    <w:rsid w:val="00994DE3"/>
    <w:rsid w:val="009A19C5"/>
    <w:rsid w:val="009D0407"/>
    <w:rsid w:val="009D302B"/>
    <w:rsid w:val="009E1C41"/>
    <w:rsid w:val="009F26B3"/>
    <w:rsid w:val="00A22A0B"/>
    <w:rsid w:val="00A30E5F"/>
    <w:rsid w:val="00A403C4"/>
    <w:rsid w:val="00A423BC"/>
    <w:rsid w:val="00A44E7D"/>
    <w:rsid w:val="00A46790"/>
    <w:rsid w:val="00A56C61"/>
    <w:rsid w:val="00A62325"/>
    <w:rsid w:val="00A64110"/>
    <w:rsid w:val="00A76A6D"/>
    <w:rsid w:val="00AB4762"/>
    <w:rsid w:val="00AC434F"/>
    <w:rsid w:val="00AC43D5"/>
    <w:rsid w:val="00AD4675"/>
    <w:rsid w:val="00AD700E"/>
    <w:rsid w:val="00AE1884"/>
    <w:rsid w:val="00AF15D1"/>
    <w:rsid w:val="00B001FB"/>
    <w:rsid w:val="00B03020"/>
    <w:rsid w:val="00B04B60"/>
    <w:rsid w:val="00B062EB"/>
    <w:rsid w:val="00B20138"/>
    <w:rsid w:val="00B32988"/>
    <w:rsid w:val="00B35F62"/>
    <w:rsid w:val="00B501D4"/>
    <w:rsid w:val="00B534AA"/>
    <w:rsid w:val="00B72899"/>
    <w:rsid w:val="00B757EE"/>
    <w:rsid w:val="00B76D12"/>
    <w:rsid w:val="00B87445"/>
    <w:rsid w:val="00B94859"/>
    <w:rsid w:val="00BA1B66"/>
    <w:rsid w:val="00BA40ED"/>
    <w:rsid w:val="00BA7ADC"/>
    <w:rsid w:val="00BB0470"/>
    <w:rsid w:val="00BB17D8"/>
    <w:rsid w:val="00BD68B3"/>
    <w:rsid w:val="00BE2F15"/>
    <w:rsid w:val="00BE4CE8"/>
    <w:rsid w:val="00BE7F79"/>
    <w:rsid w:val="00BF2955"/>
    <w:rsid w:val="00BF2F94"/>
    <w:rsid w:val="00BF4222"/>
    <w:rsid w:val="00C03558"/>
    <w:rsid w:val="00C04EDD"/>
    <w:rsid w:val="00C2016F"/>
    <w:rsid w:val="00C232A5"/>
    <w:rsid w:val="00C31963"/>
    <w:rsid w:val="00C4487D"/>
    <w:rsid w:val="00C479FE"/>
    <w:rsid w:val="00C5674E"/>
    <w:rsid w:val="00C56EB6"/>
    <w:rsid w:val="00C64237"/>
    <w:rsid w:val="00C6508C"/>
    <w:rsid w:val="00C65EB5"/>
    <w:rsid w:val="00C77074"/>
    <w:rsid w:val="00CA34EF"/>
    <w:rsid w:val="00CA3A53"/>
    <w:rsid w:val="00CB6632"/>
    <w:rsid w:val="00CC1948"/>
    <w:rsid w:val="00CC6EF1"/>
    <w:rsid w:val="00CE7575"/>
    <w:rsid w:val="00CF3063"/>
    <w:rsid w:val="00CF7FE3"/>
    <w:rsid w:val="00D14325"/>
    <w:rsid w:val="00D17E00"/>
    <w:rsid w:val="00D201F1"/>
    <w:rsid w:val="00D27E8F"/>
    <w:rsid w:val="00D307DC"/>
    <w:rsid w:val="00D41C8E"/>
    <w:rsid w:val="00D47B74"/>
    <w:rsid w:val="00D57541"/>
    <w:rsid w:val="00D6628E"/>
    <w:rsid w:val="00D7154A"/>
    <w:rsid w:val="00D734F2"/>
    <w:rsid w:val="00D86694"/>
    <w:rsid w:val="00DA256F"/>
    <w:rsid w:val="00DC1BDA"/>
    <w:rsid w:val="00DC421A"/>
    <w:rsid w:val="00DC489B"/>
    <w:rsid w:val="00DC588E"/>
    <w:rsid w:val="00DF32EB"/>
    <w:rsid w:val="00DF38C1"/>
    <w:rsid w:val="00DF3B76"/>
    <w:rsid w:val="00DF5647"/>
    <w:rsid w:val="00E210E8"/>
    <w:rsid w:val="00E251B7"/>
    <w:rsid w:val="00E252BE"/>
    <w:rsid w:val="00E35AB4"/>
    <w:rsid w:val="00E47AF1"/>
    <w:rsid w:val="00E51314"/>
    <w:rsid w:val="00E57FA2"/>
    <w:rsid w:val="00E601AF"/>
    <w:rsid w:val="00E60270"/>
    <w:rsid w:val="00E61378"/>
    <w:rsid w:val="00E66154"/>
    <w:rsid w:val="00E80F43"/>
    <w:rsid w:val="00E9367C"/>
    <w:rsid w:val="00E9563E"/>
    <w:rsid w:val="00EA0FE2"/>
    <w:rsid w:val="00EC2CE2"/>
    <w:rsid w:val="00EC7A47"/>
    <w:rsid w:val="00ED05BA"/>
    <w:rsid w:val="00EF3F9F"/>
    <w:rsid w:val="00F12DA1"/>
    <w:rsid w:val="00F14D1B"/>
    <w:rsid w:val="00F17522"/>
    <w:rsid w:val="00F22976"/>
    <w:rsid w:val="00F245B3"/>
    <w:rsid w:val="00F31321"/>
    <w:rsid w:val="00F42CA0"/>
    <w:rsid w:val="00F44EE3"/>
    <w:rsid w:val="00F500ED"/>
    <w:rsid w:val="00F54C76"/>
    <w:rsid w:val="00F63FF5"/>
    <w:rsid w:val="00F7147F"/>
    <w:rsid w:val="00F762B5"/>
    <w:rsid w:val="00F85DE7"/>
    <w:rsid w:val="00F942CE"/>
    <w:rsid w:val="00F97EB8"/>
    <w:rsid w:val="00FA4D6B"/>
    <w:rsid w:val="00FA5F45"/>
    <w:rsid w:val="00FB37BF"/>
    <w:rsid w:val="00FB72EE"/>
    <w:rsid w:val="00FC346A"/>
    <w:rsid w:val="00FC72AF"/>
    <w:rsid w:val="00FE70E4"/>
    <w:rsid w:val="00FF6A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E96E6F"/>
  <w15:chartTrackingRefBased/>
  <w15:docId w15:val="{442ECBA1-2009-40BB-9174-E8CD6A04E6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7048C"/>
    <w:pPr>
      <w:spacing w:line="256" w:lineRule="auto"/>
    </w:pPr>
  </w:style>
  <w:style w:type="paragraph" w:styleId="Heading3">
    <w:name w:val="heading 3"/>
    <w:basedOn w:val="Normal"/>
    <w:link w:val="Heading3Char"/>
    <w:uiPriority w:val="9"/>
    <w:qFormat/>
    <w:rsid w:val="00C6423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H&amp;P List Paragraph,2,Strip"/>
    <w:basedOn w:val="Normal"/>
    <w:link w:val="ListParagraphChar"/>
    <w:uiPriority w:val="34"/>
    <w:qFormat/>
    <w:rsid w:val="0097048C"/>
    <w:pPr>
      <w:ind w:left="720"/>
      <w:contextualSpacing/>
    </w:pPr>
  </w:style>
  <w:style w:type="table" w:styleId="TableGrid">
    <w:name w:val="Table Grid"/>
    <w:basedOn w:val="TableNormal"/>
    <w:uiPriority w:val="39"/>
    <w:rsid w:val="009704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rsid w:val="002F12A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customStyle="1" w:styleId="FootnoteTextChar">
    <w:name w:val="Footnote Text Char"/>
    <w:basedOn w:val="DefaultParagraphFont"/>
    <w:link w:val="FootnoteText"/>
    <w:rsid w:val="002F12A2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styleId="FootnoteReference">
    <w:name w:val="footnote reference"/>
    <w:aliases w:val="Footnote Reference Number,Footnote symbol,Footnote Refernece,Footnote Reference Superscript,ftref,Odwołanie przypisu,BVI fnr,Footnotes refss,SUPERS,Ref,de nota al pie,-E Fußnotenzeichen,Footnote reference number,Times 10 Point,E,E FNZ"/>
    <w:basedOn w:val="DefaultParagraphFont"/>
    <w:rsid w:val="002F12A2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A22A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2A0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22A0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2A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2A0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2A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2A0B"/>
    <w:rPr>
      <w:rFonts w:ascii="Segoe UI" w:hAnsi="Segoe UI" w:cs="Segoe UI"/>
      <w:sz w:val="18"/>
      <w:szCs w:val="18"/>
    </w:rPr>
  </w:style>
  <w:style w:type="character" w:customStyle="1" w:styleId="ListParagraphChar">
    <w:name w:val="List Paragraph Char"/>
    <w:aliases w:val="H&amp;P List Paragraph Char,2 Char,Strip Char"/>
    <w:link w:val="ListParagraph"/>
    <w:uiPriority w:val="34"/>
    <w:qFormat/>
    <w:locked/>
    <w:rsid w:val="00896389"/>
  </w:style>
  <w:style w:type="paragraph" w:styleId="Header">
    <w:name w:val="header"/>
    <w:basedOn w:val="Normal"/>
    <w:link w:val="HeaderChar"/>
    <w:uiPriority w:val="99"/>
    <w:unhideWhenUsed/>
    <w:rsid w:val="000142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4243"/>
  </w:style>
  <w:style w:type="paragraph" w:styleId="Footer">
    <w:name w:val="footer"/>
    <w:basedOn w:val="Normal"/>
    <w:link w:val="FooterChar"/>
    <w:uiPriority w:val="99"/>
    <w:unhideWhenUsed/>
    <w:rsid w:val="000142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4243"/>
  </w:style>
  <w:style w:type="paragraph" w:customStyle="1" w:styleId="Default">
    <w:name w:val="Default"/>
    <w:rsid w:val="00D47B74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eastAsia="lv-LV"/>
    </w:rPr>
  </w:style>
  <w:style w:type="character" w:customStyle="1" w:styleId="Heading3Char">
    <w:name w:val="Heading 3 Char"/>
    <w:basedOn w:val="DefaultParagraphFont"/>
    <w:link w:val="Heading3"/>
    <w:uiPriority w:val="9"/>
    <w:rsid w:val="00C64237"/>
    <w:rPr>
      <w:rFonts w:ascii="Times New Roman" w:eastAsia="Times New Roman" w:hAnsi="Times New Roman" w:cs="Times New Roman"/>
      <w:b/>
      <w:bCs/>
      <w:sz w:val="27"/>
      <w:szCs w:val="27"/>
      <w:lang w:eastAsia="lv-LV"/>
    </w:rPr>
  </w:style>
  <w:style w:type="paragraph" w:customStyle="1" w:styleId="naislab">
    <w:name w:val="naislab"/>
    <w:basedOn w:val="Normal"/>
    <w:rsid w:val="00305E7E"/>
    <w:pPr>
      <w:spacing w:before="75" w:after="75" w:line="240" w:lineRule="auto"/>
      <w:jc w:val="right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character" w:styleId="Hyperlink">
    <w:name w:val="Hyperlink"/>
    <w:basedOn w:val="DefaultParagraphFont"/>
    <w:uiPriority w:val="99"/>
    <w:unhideWhenUsed/>
    <w:rsid w:val="002A24BB"/>
    <w:rPr>
      <w:color w:val="0563C1" w:themeColor="hyperlink"/>
      <w:u w:val="single"/>
    </w:rPr>
  </w:style>
  <w:style w:type="paragraph" w:customStyle="1" w:styleId="Body">
    <w:name w:val="Body"/>
    <w:rsid w:val="00183BCB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Arial Unicode MS" w:hAnsi="Calibri" w:cs="Arial Unicode MS"/>
      <w:color w:val="000000"/>
      <w:u w:color="000000"/>
      <w:bdr w:val="nil"/>
      <w:lang w:eastAsia="lv-LV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607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8EC8E2-3FD4-4554-BA19-FB6C211E9C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</Pages>
  <Words>1777</Words>
  <Characters>1013</Characters>
  <Application>Microsoft Office Word</Application>
  <DocSecurity>0</DocSecurity>
  <Lines>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AA</Company>
  <LinksUpToDate>false</LinksUpToDate>
  <CharactersWithSpaces>2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s Šķesters</dc:creator>
  <cp:keywords/>
  <dc:description/>
  <cp:lastModifiedBy>Leontine Babkina</cp:lastModifiedBy>
  <cp:revision>11</cp:revision>
  <cp:lastPrinted>2019-11-11T13:13:00Z</cp:lastPrinted>
  <dcterms:created xsi:type="dcterms:W3CDTF">2019-10-31T06:52:00Z</dcterms:created>
  <dcterms:modified xsi:type="dcterms:W3CDTF">2019-11-20T10:01:00Z</dcterms:modified>
</cp:coreProperties>
</file>